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D9354" w14:textId="77777777" w:rsidR="0061725E" w:rsidRPr="00B52751" w:rsidRDefault="0061725E" w:rsidP="00425A86">
      <w:pPr>
        <w:spacing w:before="240"/>
        <w:ind w:firstLineChars="200" w:firstLine="560"/>
        <w:jc w:val="right"/>
        <w:rPr>
          <w:sz w:val="28"/>
        </w:rPr>
      </w:pPr>
    </w:p>
    <w:p w14:paraId="4C89D542" w14:textId="5D0548AF" w:rsidR="0061725E" w:rsidRPr="00B52751" w:rsidRDefault="00AE3340" w:rsidP="00BD0794">
      <w:pPr>
        <w:spacing w:before="480"/>
        <w:jc w:val="center"/>
      </w:pPr>
      <w:r w:rsidRPr="00B52751">
        <w:rPr>
          <w:noProof/>
        </w:rPr>
        <w:drawing>
          <wp:inline distT="0" distB="0" distL="0" distR="0" wp14:anchorId="01769D86" wp14:editId="546FB87C">
            <wp:extent cx="2692400" cy="5505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135A" w14:textId="77777777" w:rsidR="00AF4B34" w:rsidRPr="00B52751" w:rsidRDefault="00AF4B34">
      <w:pPr>
        <w:spacing w:before="240"/>
        <w:ind w:firstLineChars="200" w:firstLine="480"/>
        <w:jc w:val="center"/>
      </w:pPr>
    </w:p>
    <w:p w14:paraId="78C6D5B6" w14:textId="77777777" w:rsidR="00892D4F" w:rsidRPr="00892D4F" w:rsidRDefault="00892D4F" w:rsidP="000012B9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学士学位论文</w:t>
      </w:r>
    </w:p>
    <w:p w14:paraId="60B1A1E5" w14:textId="77777777" w:rsidR="00892D4F" w:rsidRPr="00892D4F" w:rsidRDefault="00892D4F" w:rsidP="00892D4F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中期检查报告</w:t>
      </w:r>
    </w:p>
    <w:p w14:paraId="79CB2EA8" w14:textId="77777777" w:rsidR="0061725E" w:rsidRPr="00892D4F" w:rsidRDefault="0061725E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02C9D6F3" w14:textId="77777777" w:rsidR="00BD0794" w:rsidRPr="009F42DD" w:rsidRDefault="00BD0794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1447DBC2" w14:textId="77777777" w:rsidR="00BD0794" w:rsidRPr="00B52751" w:rsidRDefault="00BD0794" w:rsidP="00646287">
      <w:pPr>
        <w:spacing w:before="240" w:line="240" w:lineRule="exact"/>
        <w:jc w:val="center"/>
        <w:rPr>
          <w:sz w:val="32"/>
        </w:rPr>
      </w:pPr>
    </w:p>
    <w:tbl>
      <w:tblPr>
        <w:tblpPr w:leftFromText="180" w:rightFromText="180" w:vertAnchor="text" w:tblpX="1526" w:tblpY="1"/>
        <w:tblOverlap w:val="never"/>
        <w:tblW w:w="598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13"/>
        <w:gridCol w:w="3969"/>
      </w:tblGrid>
      <w:tr w:rsidR="00214A66" w:rsidRPr="00B52751" w14:paraId="0EC8C6A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23C64CCA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论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文</w:t>
            </w:r>
            <w:r w:rsidRPr="00B52751">
              <w:rPr>
                <w:rFonts w:eastAsia="黑体"/>
                <w:sz w:val="28"/>
              </w:rPr>
              <w:t xml:space="preserve">  </w:t>
            </w:r>
            <w:r w:rsidRPr="00B52751">
              <w:rPr>
                <w:rFonts w:eastAsia="黑体"/>
                <w:sz w:val="28"/>
              </w:rPr>
              <w:t>名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称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097CAB6A" w14:textId="626602BB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 w:rsidRPr="00AA373C">
              <w:rPr>
                <w:rFonts w:eastAsia="黑体" w:hint="eastAsia"/>
                <w:b/>
                <w:sz w:val="28"/>
              </w:rPr>
              <w:t>网站访客唯一性识别和智能</w:t>
            </w:r>
            <w:proofErr w:type="gramStart"/>
            <w:r w:rsidRPr="00AA373C">
              <w:rPr>
                <w:rFonts w:eastAsia="黑体" w:hint="eastAsia"/>
                <w:b/>
                <w:sz w:val="28"/>
              </w:rPr>
              <w:t>流控方案</w:t>
            </w:r>
            <w:proofErr w:type="gramEnd"/>
            <w:r w:rsidRPr="00AA373C">
              <w:rPr>
                <w:rFonts w:eastAsia="黑体" w:hint="eastAsia"/>
                <w:b/>
                <w:sz w:val="28"/>
              </w:rPr>
              <w:t>的设计与实现</w:t>
            </w:r>
          </w:p>
        </w:tc>
      </w:tr>
      <w:tr w:rsidR="00214A66" w:rsidRPr="00B52751" w14:paraId="738B945F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77A5A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姓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F650EE" w14:textId="7E83BDE2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江一帆</w:t>
            </w:r>
          </w:p>
        </w:tc>
      </w:tr>
      <w:tr w:rsidR="00214A66" w:rsidRPr="00B52751" w14:paraId="7E89792D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CC7FF84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A2404C" w14:textId="5ABEACCC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1</w:t>
            </w:r>
            <w:r>
              <w:rPr>
                <w:rFonts w:eastAsia="黑体"/>
                <w:b/>
                <w:sz w:val="28"/>
              </w:rPr>
              <w:t>7373281</w:t>
            </w:r>
          </w:p>
        </w:tc>
      </w:tr>
      <w:tr w:rsidR="00214A66" w:rsidRPr="00B52751" w14:paraId="46AC8B3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7AFA9DD1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院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55F78" w14:textId="5FF7F3EF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吕云翔</w:t>
            </w:r>
          </w:p>
        </w:tc>
      </w:tr>
      <w:tr w:rsidR="00214A66" w:rsidRPr="00B52751" w14:paraId="1E818123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466546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040C4" w14:textId="46561242" w:rsidR="00214A66" w:rsidRPr="00B52751" w:rsidRDefault="00214A66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</w:p>
        </w:tc>
      </w:tr>
      <w:tr w:rsidR="00214A66" w:rsidRPr="00B52751" w14:paraId="418806B7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943DE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老师单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361B3" w14:textId="5E47F600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清华大学出版社</w:t>
            </w:r>
          </w:p>
        </w:tc>
      </w:tr>
    </w:tbl>
    <w:p w14:paraId="1A766988" w14:textId="77777777" w:rsidR="00214A66" w:rsidRPr="00B52751" w:rsidRDefault="00214A66" w:rsidP="00BD0794">
      <w:pPr>
        <w:spacing w:before="240"/>
        <w:ind w:firstLineChars="500" w:firstLine="1400"/>
        <w:rPr>
          <w:rFonts w:eastAsia="黑体"/>
          <w:sz w:val="28"/>
        </w:rPr>
      </w:pPr>
    </w:p>
    <w:p w14:paraId="02A83A65" w14:textId="77777777" w:rsidR="00214A66" w:rsidRPr="00B52751" w:rsidRDefault="00214A66" w:rsidP="003669E3">
      <w:pPr>
        <w:spacing w:before="240"/>
        <w:rPr>
          <w:sz w:val="44"/>
        </w:rPr>
      </w:pPr>
    </w:p>
    <w:p w14:paraId="0AD4EE04" w14:textId="77777777" w:rsidR="00214A66" w:rsidRPr="00B52751" w:rsidRDefault="00214A66" w:rsidP="003669E3">
      <w:pPr>
        <w:spacing w:before="240"/>
        <w:rPr>
          <w:sz w:val="44"/>
        </w:rPr>
      </w:pPr>
    </w:p>
    <w:p w14:paraId="2EEFF01A" w14:textId="77777777" w:rsidR="00214A66" w:rsidRPr="00B52751" w:rsidRDefault="00214A66" w:rsidP="003669E3">
      <w:pPr>
        <w:spacing w:before="240"/>
        <w:rPr>
          <w:sz w:val="44"/>
        </w:rPr>
      </w:pPr>
    </w:p>
    <w:p w14:paraId="45DAE894" w14:textId="77777777" w:rsidR="0061725E" w:rsidRPr="00B52751" w:rsidRDefault="0061725E" w:rsidP="00214A66">
      <w:pPr>
        <w:ind w:firstLineChars="200" w:firstLine="560"/>
        <w:jc w:val="center"/>
        <w:rPr>
          <w:sz w:val="28"/>
        </w:rPr>
      </w:pPr>
      <w:r w:rsidRPr="00B52751">
        <w:rPr>
          <w:sz w:val="28"/>
        </w:rPr>
        <w:t>北京航空航天大学</w:t>
      </w:r>
      <w:r w:rsidR="00B77CBF" w:rsidRPr="00B52751">
        <w:rPr>
          <w:sz w:val="28"/>
        </w:rPr>
        <w:t>软件</w:t>
      </w:r>
      <w:r w:rsidRPr="00B52751">
        <w:rPr>
          <w:sz w:val="28"/>
        </w:rPr>
        <w:t>学院</w:t>
      </w:r>
    </w:p>
    <w:p w14:paraId="7A1950C3" w14:textId="797F1DEE" w:rsidR="0061725E" w:rsidRPr="00B52751" w:rsidRDefault="007374FA" w:rsidP="00214A66">
      <w:pPr>
        <w:spacing w:before="240"/>
        <w:ind w:firstLineChars="200" w:firstLine="560"/>
        <w:jc w:val="center"/>
        <w:rPr>
          <w:sz w:val="30"/>
        </w:rPr>
        <w:sectPr w:rsidR="0061725E" w:rsidRPr="00B52751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  <w:r w:rsidRPr="00B52751">
        <w:rPr>
          <w:sz w:val="28"/>
        </w:rPr>
        <w:t>20</w:t>
      </w:r>
      <w:r w:rsidR="004F1858">
        <w:rPr>
          <w:sz w:val="28"/>
        </w:rPr>
        <w:t>2</w:t>
      </w:r>
      <w:r w:rsidR="000012B9">
        <w:rPr>
          <w:sz w:val="28"/>
        </w:rPr>
        <w:t>1</w:t>
      </w:r>
      <w:r w:rsidR="0061725E" w:rsidRPr="00B52751">
        <w:rPr>
          <w:sz w:val="28"/>
        </w:rPr>
        <w:t>年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4</w:t>
      </w:r>
      <w:r w:rsidR="00425A86" w:rsidRPr="00B52751">
        <w:rPr>
          <w:sz w:val="28"/>
        </w:rPr>
        <w:t xml:space="preserve"> </w:t>
      </w:r>
      <w:r w:rsidR="0061725E" w:rsidRPr="00B52751">
        <w:rPr>
          <w:sz w:val="28"/>
        </w:rPr>
        <w:t>月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8</w:t>
      </w:r>
      <w:r w:rsidR="00385B83">
        <w:rPr>
          <w:color w:val="FF0000"/>
          <w:sz w:val="28"/>
        </w:rPr>
        <w:t xml:space="preserve"> </w:t>
      </w:r>
      <w:r w:rsidR="0061725E" w:rsidRPr="00B52751">
        <w:rPr>
          <w:sz w:val="28"/>
        </w:rPr>
        <w:t>日</w:t>
      </w:r>
    </w:p>
    <w:p w14:paraId="383C4D04" w14:textId="77777777" w:rsidR="0061725E" w:rsidRPr="00B52751" w:rsidRDefault="0061725E">
      <w:pPr>
        <w:spacing w:before="240"/>
        <w:ind w:firstLineChars="200" w:firstLine="480"/>
        <w:jc w:val="left"/>
        <w:sectPr w:rsidR="0061725E" w:rsidRPr="00B52751">
          <w:type w:val="continuous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</w:p>
    <w:p w14:paraId="7C6355CF" w14:textId="77777777" w:rsidR="0061725E" w:rsidRPr="00B52751" w:rsidRDefault="0061725E" w:rsidP="00270239">
      <w:pPr>
        <w:spacing w:before="840" w:after="600"/>
        <w:jc w:val="center"/>
        <w:rPr>
          <w:sz w:val="32"/>
        </w:rPr>
      </w:pPr>
      <w:r w:rsidRPr="00B52751">
        <w:rPr>
          <w:sz w:val="32"/>
        </w:rPr>
        <w:lastRenderedPageBreak/>
        <w:t>目</w:t>
      </w:r>
      <w:r w:rsidRPr="00B52751">
        <w:rPr>
          <w:sz w:val="32"/>
        </w:rPr>
        <w:t xml:space="preserve">      </w:t>
      </w:r>
      <w:r w:rsidRPr="00B52751">
        <w:rPr>
          <w:sz w:val="32"/>
        </w:rPr>
        <w:t>录</w:t>
      </w:r>
    </w:p>
    <w:p w14:paraId="7F849ED7" w14:textId="78D17F56" w:rsidR="00AE3340" w:rsidRDefault="0061725E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B52751">
        <w:rPr>
          <w:rFonts w:ascii="Times New Roman" w:eastAsia="宋体" w:hAnsi="Times New Roman"/>
        </w:rPr>
        <w:fldChar w:fldCharType="begin"/>
      </w:r>
      <w:r w:rsidRPr="00B52751">
        <w:rPr>
          <w:rFonts w:ascii="Times New Roman" w:eastAsia="宋体" w:hAnsi="Times New Roman"/>
        </w:rPr>
        <w:instrText xml:space="preserve"> TOC \o "1-4" </w:instrText>
      </w:r>
      <w:r w:rsidRPr="00B52751">
        <w:rPr>
          <w:rFonts w:ascii="Times New Roman" w:eastAsia="宋体" w:hAnsi="Times New Roman"/>
        </w:rPr>
        <w:fldChar w:fldCharType="separate"/>
      </w:r>
      <w:r w:rsidR="00AE3340" w:rsidRPr="006666F0">
        <w:rPr>
          <w:rFonts w:ascii="Times New Roman"/>
        </w:rPr>
        <w:t>1</w:t>
      </w:r>
      <w:r w:rsidR="00AE3340"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="00AE3340" w:rsidRPr="006666F0">
        <w:rPr>
          <w:rFonts w:ascii="Times New Roman"/>
        </w:rPr>
        <w:t>课题背景与意义</w:t>
      </w:r>
      <w:r w:rsidR="00AE3340">
        <w:tab/>
      </w:r>
      <w:r w:rsidR="00AE3340">
        <w:fldChar w:fldCharType="begin"/>
      </w:r>
      <w:r w:rsidR="00AE3340">
        <w:instrText xml:space="preserve"> PAGEREF _Toc68162922 \h </w:instrText>
      </w:r>
      <w:r w:rsidR="00AE3340">
        <w:fldChar w:fldCharType="separate"/>
      </w:r>
      <w:r w:rsidR="00AE3340">
        <w:t>1</w:t>
      </w:r>
      <w:r w:rsidR="00AE3340">
        <w:fldChar w:fldCharType="end"/>
      </w:r>
    </w:p>
    <w:p w14:paraId="1DCE97CB" w14:textId="39259850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来源</w:t>
      </w:r>
      <w:r>
        <w:tab/>
      </w:r>
      <w:r>
        <w:fldChar w:fldCharType="begin"/>
      </w:r>
      <w:r>
        <w:instrText xml:space="preserve"> PAGEREF _Toc68162923 \h </w:instrText>
      </w:r>
      <w:r>
        <w:fldChar w:fldCharType="separate"/>
      </w:r>
      <w:r>
        <w:t>1</w:t>
      </w:r>
      <w:r>
        <w:fldChar w:fldCharType="end"/>
      </w:r>
    </w:p>
    <w:p w14:paraId="19A1F9A0" w14:textId="015D7086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目标与任务</w:t>
      </w:r>
      <w:r>
        <w:tab/>
      </w:r>
      <w:r>
        <w:fldChar w:fldCharType="begin"/>
      </w:r>
      <w:r>
        <w:instrText xml:space="preserve"> PAGEREF _Toc68162924 \h </w:instrText>
      </w:r>
      <w:r>
        <w:fldChar w:fldCharType="separate"/>
      </w:r>
      <w:r>
        <w:t>1</w:t>
      </w:r>
      <w:r>
        <w:fldChar w:fldCharType="end"/>
      </w:r>
    </w:p>
    <w:p w14:paraId="75F22F69" w14:textId="523D2541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技术与成果</w:t>
      </w:r>
      <w:r>
        <w:tab/>
      </w:r>
      <w:r>
        <w:fldChar w:fldCharType="begin"/>
      </w:r>
      <w:r>
        <w:instrText xml:space="preserve"> PAGEREF _Toc68162925 \h </w:instrText>
      </w:r>
      <w:r>
        <w:fldChar w:fldCharType="separate"/>
      </w:r>
      <w:r>
        <w:t>1</w:t>
      </w:r>
      <w:r>
        <w:fldChar w:fldCharType="end"/>
      </w:r>
    </w:p>
    <w:p w14:paraId="6711C980" w14:textId="430C30F7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2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课题任务进展</w:t>
      </w:r>
      <w:r>
        <w:tab/>
      </w:r>
      <w:r>
        <w:fldChar w:fldCharType="begin"/>
      </w:r>
      <w:r>
        <w:instrText xml:space="preserve"> PAGEREF _Toc68162926 \h </w:instrText>
      </w:r>
      <w:r>
        <w:fldChar w:fldCharType="separate"/>
      </w:r>
      <w:r>
        <w:t>1</w:t>
      </w:r>
      <w:r>
        <w:fldChar w:fldCharType="end"/>
      </w:r>
    </w:p>
    <w:p w14:paraId="306C252B" w14:textId="5C339A74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问题调研</w:t>
      </w:r>
      <w:r w:rsidRPr="006666F0">
        <w:rPr>
          <w:bCs/>
        </w:rPr>
        <w:t>/</w:t>
      </w:r>
      <w:r w:rsidRPr="006666F0">
        <w:rPr>
          <w:bCs/>
        </w:rPr>
        <w:t>需求分析</w:t>
      </w:r>
      <w:r>
        <w:tab/>
      </w:r>
      <w:r>
        <w:fldChar w:fldCharType="begin"/>
      </w:r>
      <w:r>
        <w:instrText xml:space="preserve"> PAGEREF _Toc68162927 \h </w:instrText>
      </w:r>
      <w:r>
        <w:fldChar w:fldCharType="separate"/>
      </w:r>
      <w:r>
        <w:t>1</w:t>
      </w:r>
      <w:r>
        <w:fldChar w:fldCharType="end"/>
      </w:r>
    </w:p>
    <w:p w14:paraId="3FDAAB27" w14:textId="7B5034AE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解决方案</w:t>
      </w:r>
      <w:r w:rsidRPr="006666F0">
        <w:rPr>
          <w:bCs/>
        </w:rPr>
        <w:t>/</w:t>
      </w:r>
      <w:r w:rsidRPr="006666F0">
        <w:rPr>
          <w:bCs/>
        </w:rPr>
        <w:t>系统设计</w:t>
      </w:r>
      <w:r>
        <w:tab/>
      </w:r>
      <w:r>
        <w:fldChar w:fldCharType="begin"/>
      </w:r>
      <w:r>
        <w:instrText xml:space="preserve"> PAGEREF _Toc68162928 \h </w:instrText>
      </w:r>
      <w:r>
        <w:fldChar w:fldCharType="separate"/>
      </w:r>
      <w:r>
        <w:t>1</w:t>
      </w:r>
      <w:r>
        <w:fldChar w:fldCharType="end"/>
      </w:r>
    </w:p>
    <w:p w14:paraId="42E4CA6A" w14:textId="318FCD62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工作内容</w:t>
      </w:r>
      <w:r>
        <w:tab/>
      </w:r>
      <w:r>
        <w:fldChar w:fldCharType="begin"/>
      </w:r>
      <w:r>
        <w:instrText xml:space="preserve"> PAGEREF _Toc68162929 \h </w:instrText>
      </w:r>
      <w:r>
        <w:fldChar w:fldCharType="separate"/>
      </w:r>
      <w:r>
        <w:t>1</w:t>
      </w:r>
      <w:r>
        <w:fldChar w:fldCharType="end"/>
      </w:r>
    </w:p>
    <w:p w14:paraId="5E3616C7" w14:textId="780CC651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4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任务完成情况</w:t>
      </w:r>
      <w:r>
        <w:tab/>
      </w:r>
      <w:r>
        <w:fldChar w:fldCharType="begin"/>
      </w:r>
      <w:r>
        <w:instrText xml:space="preserve"> PAGEREF _Toc68162930 \h </w:instrText>
      </w:r>
      <w:r>
        <w:fldChar w:fldCharType="separate"/>
      </w:r>
      <w:r>
        <w:t>1</w:t>
      </w:r>
      <w:r>
        <w:fldChar w:fldCharType="end"/>
      </w:r>
    </w:p>
    <w:p w14:paraId="5C14BB10" w14:textId="0EC48491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3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后期拟完成的研究工作及进度安排论文目标</w:t>
      </w:r>
      <w:r>
        <w:tab/>
      </w:r>
      <w:r>
        <w:fldChar w:fldCharType="begin"/>
      </w:r>
      <w:r>
        <w:instrText xml:space="preserve"> PAGEREF _Toc68162931 \h </w:instrText>
      </w:r>
      <w:r>
        <w:fldChar w:fldCharType="separate"/>
      </w:r>
      <w:r>
        <w:t>2</w:t>
      </w:r>
      <w:r>
        <w:fldChar w:fldCharType="end"/>
      </w:r>
    </w:p>
    <w:p w14:paraId="22594ECC" w14:textId="50E9B539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4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参考文献</w:t>
      </w:r>
      <w:r>
        <w:tab/>
      </w:r>
      <w:r>
        <w:fldChar w:fldCharType="begin"/>
      </w:r>
      <w:r>
        <w:instrText xml:space="preserve"> PAGEREF _Toc68162932 \h </w:instrText>
      </w:r>
      <w:r>
        <w:fldChar w:fldCharType="separate"/>
      </w:r>
      <w:r>
        <w:t>2</w:t>
      </w:r>
      <w:r>
        <w:fldChar w:fldCharType="end"/>
      </w:r>
    </w:p>
    <w:p w14:paraId="5CA1C2AD" w14:textId="5730B6DC" w:rsidR="0061725E" w:rsidRPr="00B52751" w:rsidRDefault="0061725E" w:rsidP="00947AAD">
      <w:pPr>
        <w:pStyle w:val="10"/>
        <w:rPr>
          <w:rFonts w:ascii="Times New Roman" w:hAnsi="Times New Roman"/>
        </w:rPr>
        <w:sectPr w:rsidR="0061725E" w:rsidRPr="00B52751">
          <w:pgSz w:w="11906" w:h="16838" w:code="9"/>
          <w:pgMar w:top="1928" w:right="1797" w:bottom="1928" w:left="1797" w:header="1588" w:footer="1588" w:gutter="0"/>
          <w:pgNumType w:fmt="lowerRoman" w:start="1"/>
          <w:cols w:space="425"/>
          <w:docGrid w:type="lines" w:linePitch="326"/>
        </w:sectPr>
      </w:pPr>
      <w:r w:rsidRPr="00B52751">
        <w:rPr>
          <w:rFonts w:ascii="Times New Roman" w:eastAsia="宋体" w:hAnsi="Times New Roman"/>
        </w:rPr>
        <w:fldChar w:fldCharType="end"/>
      </w:r>
    </w:p>
    <w:p w14:paraId="44B6578A" w14:textId="77777777" w:rsidR="00272ACE" w:rsidRPr="00272ACE" w:rsidRDefault="00266193" w:rsidP="00BC5EA0">
      <w:pPr>
        <w:pStyle w:val="1"/>
        <w:jc w:val="center"/>
        <w:rPr>
          <w:rFonts w:ascii="Times New Roman"/>
        </w:rPr>
      </w:pPr>
      <w:bookmarkStart w:id="0" w:name="_Toc68162922"/>
      <w:r w:rsidRPr="00B52751">
        <w:rPr>
          <w:rFonts w:ascii="Times New Roman"/>
        </w:rPr>
        <w:lastRenderedPageBreak/>
        <w:t>课题</w:t>
      </w:r>
      <w:r w:rsidR="00B81AD6" w:rsidRPr="00B52751">
        <w:rPr>
          <w:rFonts w:ascii="Times New Roman"/>
        </w:rPr>
        <w:t>背景与</w:t>
      </w:r>
      <w:r w:rsidR="0061725E" w:rsidRPr="00B52751">
        <w:rPr>
          <w:rFonts w:ascii="Times New Roman"/>
        </w:rPr>
        <w:t>意义</w:t>
      </w:r>
      <w:bookmarkEnd w:id="0"/>
    </w:p>
    <w:p w14:paraId="22492A2B" w14:textId="77777777" w:rsidR="00481EF3" w:rsidRPr="00B52751" w:rsidRDefault="00D34AEE" w:rsidP="00481EF3">
      <w:pPr>
        <w:pStyle w:val="2"/>
        <w:rPr>
          <w:rFonts w:ascii="Times New Roman" w:hAnsi="Times New Roman"/>
          <w:bCs/>
        </w:rPr>
      </w:pPr>
      <w:bookmarkStart w:id="1" w:name="_Toc68162923"/>
      <w:bookmarkStart w:id="2" w:name="OLE_LINK1"/>
      <w:bookmarkStart w:id="3" w:name="OLE_LINK2"/>
      <w:r w:rsidRPr="00B52751">
        <w:rPr>
          <w:rFonts w:ascii="Times New Roman" w:hAnsi="Times New Roman"/>
          <w:bCs/>
        </w:rPr>
        <w:t>课题</w:t>
      </w:r>
      <w:r w:rsidR="00173A63" w:rsidRPr="00B52751">
        <w:rPr>
          <w:rFonts w:ascii="Times New Roman" w:hAnsi="Times New Roman"/>
          <w:bCs/>
        </w:rPr>
        <w:t>来源</w:t>
      </w:r>
      <w:bookmarkEnd w:id="1"/>
    </w:p>
    <w:p w14:paraId="6BE36FB6" w14:textId="616D1B92" w:rsidR="00481EF3" w:rsidRPr="00B52751" w:rsidRDefault="00045662" w:rsidP="00272ACE">
      <w:pPr>
        <w:pStyle w:val="a0"/>
        <w:spacing w:line="360" w:lineRule="auto"/>
        <w:ind w:firstLineChars="200" w:firstLine="480"/>
        <w:rPr>
          <w:rFonts w:ascii="Times New Roman"/>
        </w:rPr>
      </w:pPr>
      <w:r w:rsidRPr="00045662">
        <w:rPr>
          <w:rFonts w:ascii="Times New Roman" w:hint="eastAsia"/>
        </w:rPr>
        <w:t>论文课题由北京航空航天大学软件学院吕云翔老师提出，课题来源于吕老师于清华大学出版社联系到的对于识别用户、限制恶意</w:t>
      </w:r>
      <w:proofErr w:type="gramStart"/>
      <w:r w:rsidRPr="00045662">
        <w:rPr>
          <w:rFonts w:ascii="Times New Roman" w:hint="eastAsia"/>
        </w:rPr>
        <w:t>爬虫爬取网站</w:t>
      </w:r>
      <w:proofErr w:type="gramEnd"/>
      <w:r w:rsidRPr="00045662">
        <w:rPr>
          <w:rFonts w:ascii="Times New Roman" w:hint="eastAsia"/>
        </w:rPr>
        <w:t>内容的实际需求。</w:t>
      </w:r>
    </w:p>
    <w:p w14:paraId="73B3003A" w14:textId="77777777" w:rsidR="000012B9" w:rsidRPr="000012B9" w:rsidRDefault="000012B9" w:rsidP="000012B9">
      <w:pPr>
        <w:pStyle w:val="2"/>
        <w:rPr>
          <w:rFonts w:ascii="Times New Roman" w:hAnsi="Times New Roman"/>
          <w:bCs/>
        </w:rPr>
      </w:pPr>
      <w:bookmarkStart w:id="4" w:name="_Toc68162924"/>
      <w:bookmarkEnd w:id="2"/>
      <w:bookmarkEnd w:id="3"/>
      <w:r w:rsidRPr="000012B9">
        <w:rPr>
          <w:rFonts w:ascii="Times New Roman" w:hAnsi="Times New Roman" w:hint="eastAsia"/>
          <w:bCs/>
        </w:rPr>
        <w:t>课题目标与任务</w:t>
      </w:r>
      <w:bookmarkEnd w:id="4"/>
    </w:p>
    <w:p w14:paraId="60C68601" w14:textId="38A33FA9" w:rsidR="00481EF3" w:rsidRDefault="00481EF3" w:rsidP="00B52751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9108540" w14:textId="69CE161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5" w:name="_Toc68162925"/>
      <w:r w:rsidRPr="000012B9">
        <w:rPr>
          <w:rFonts w:ascii="Times New Roman" w:hAnsi="Times New Roman" w:hint="eastAsia"/>
          <w:bCs/>
        </w:rPr>
        <w:t>主要技术与成果</w:t>
      </w:r>
      <w:bookmarkEnd w:id="5"/>
    </w:p>
    <w:p w14:paraId="2231D562" w14:textId="77777777" w:rsidR="000012B9" w:rsidRP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3B0FAE47" w14:textId="1F8D1B33" w:rsidR="00D34AEE" w:rsidRDefault="000012B9" w:rsidP="00BC5EA0">
      <w:pPr>
        <w:pStyle w:val="1"/>
        <w:jc w:val="center"/>
        <w:rPr>
          <w:rFonts w:ascii="Times New Roman"/>
        </w:rPr>
      </w:pPr>
      <w:bookmarkStart w:id="6" w:name="_Toc68162926"/>
      <w:r>
        <w:rPr>
          <w:rFonts w:ascii="Times New Roman" w:hint="eastAsia"/>
        </w:rPr>
        <w:t>课题任务进展</w:t>
      </w:r>
      <w:bookmarkEnd w:id="6"/>
    </w:p>
    <w:p w14:paraId="13EBDEF3" w14:textId="5A32E450" w:rsidR="000012B9" w:rsidRPr="00B52751" w:rsidRDefault="000012B9" w:rsidP="000012B9">
      <w:pPr>
        <w:pStyle w:val="2"/>
        <w:rPr>
          <w:rFonts w:ascii="Times New Roman" w:hAnsi="Times New Roman"/>
          <w:bCs/>
        </w:rPr>
      </w:pPr>
      <w:bookmarkStart w:id="7" w:name="_Toc68162927"/>
      <w:r>
        <w:rPr>
          <w:rFonts w:ascii="Times New Roman" w:hAnsi="Times New Roman" w:hint="eastAsia"/>
          <w:bCs/>
        </w:rPr>
        <w:t>问题调研</w:t>
      </w:r>
      <w:r w:rsidR="00BC5EA0">
        <w:rPr>
          <w:rFonts w:ascii="Times New Roman" w:hAnsi="Times New Roman" w:hint="eastAsia"/>
          <w:bCs/>
        </w:rPr>
        <w:t>/</w:t>
      </w:r>
      <w:r w:rsidR="00BC5EA0">
        <w:rPr>
          <w:rFonts w:ascii="Times New Roman" w:hAnsi="Times New Roman" w:hint="eastAsia"/>
          <w:bCs/>
        </w:rPr>
        <w:t>需求分析</w:t>
      </w:r>
      <w:bookmarkEnd w:id="7"/>
    </w:p>
    <w:p w14:paraId="5AD4DBCE" w14:textId="5E88E4F3" w:rsidR="000012B9" w:rsidRPr="00F6061C" w:rsidRDefault="00F6061C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研究型项目</w:t>
      </w:r>
      <w:proofErr w:type="gramStart"/>
      <w:r>
        <w:rPr>
          <w:rFonts w:ascii="Times New Roman" w:hint="eastAsia"/>
        </w:rPr>
        <w:t>写问</w:t>
      </w:r>
      <w:r w:rsidRPr="00F6061C">
        <w:rPr>
          <w:rFonts w:ascii="Times New Roman" w:hint="eastAsia"/>
        </w:rPr>
        <w:t>题</w:t>
      </w:r>
      <w:proofErr w:type="gramEnd"/>
      <w:r w:rsidRPr="00F6061C">
        <w:rPr>
          <w:rFonts w:ascii="Times New Roman" w:hint="eastAsia"/>
        </w:rPr>
        <w:t>调研</w:t>
      </w:r>
      <w:r>
        <w:rPr>
          <w:rFonts w:ascii="Times New Roman" w:hint="eastAsia"/>
        </w:rPr>
        <w:t>，工程型项目写</w:t>
      </w:r>
      <w:r w:rsidRPr="00F6061C">
        <w:rPr>
          <w:rFonts w:ascii="Times New Roman" w:hint="eastAsia"/>
        </w:rPr>
        <w:t>需求分析</w:t>
      </w:r>
      <w:r w:rsidR="00D553E3">
        <w:rPr>
          <w:rFonts w:ascii="Times New Roman" w:hint="eastAsia"/>
        </w:rPr>
        <w:t>。</w:t>
      </w:r>
    </w:p>
    <w:p w14:paraId="33016247" w14:textId="2744636C" w:rsidR="000012B9" w:rsidRPr="000012B9" w:rsidRDefault="000012B9" w:rsidP="000012B9">
      <w:pPr>
        <w:pStyle w:val="2"/>
        <w:rPr>
          <w:rFonts w:ascii="Times New Roman" w:hAnsi="Times New Roman"/>
          <w:bCs/>
        </w:rPr>
      </w:pPr>
      <w:bookmarkStart w:id="8" w:name="_Toc68162928"/>
      <w:r>
        <w:rPr>
          <w:rFonts w:ascii="Times New Roman" w:hAnsi="Times New Roman" w:hint="eastAsia"/>
          <w:bCs/>
        </w:rPr>
        <w:t>解决方案</w:t>
      </w:r>
      <w:r w:rsidR="00BC5EA0">
        <w:rPr>
          <w:rFonts w:ascii="Times New Roman" w:hAnsi="Times New Roman" w:hint="eastAsia"/>
          <w:bCs/>
        </w:rPr>
        <w:t>/</w:t>
      </w:r>
      <w:r w:rsidR="00BC5EA0">
        <w:rPr>
          <w:rFonts w:ascii="Times New Roman" w:hAnsi="Times New Roman" w:hint="eastAsia"/>
          <w:bCs/>
        </w:rPr>
        <w:t>系统设计</w:t>
      </w:r>
      <w:bookmarkEnd w:id="8"/>
    </w:p>
    <w:p w14:paraId="5723FB9C" w14:textId="0624FC6E" w:rsidR="000012B9" w:rsidRDefault="001B4F00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研究型项目</w:t>
      </w:r>
      <w:proofErr w:type="gramStart"/>
      <w:r>
        <w:rPr>
          <w:rFonts w:ascii="Times New Roman" w:hint="eastAsia"/>
        </w:rPr>
        <w:t>写解决</w:t>
      </w:r>
      <w:proofErr w:type="gramEnd"/>
      <w:r>
        <w:rPr>
          <w:rFonts w:ascii="Times New Roman" w:hint="eastAsia"/>
        </w:rPr>
        <w:t>方案，工程型项目写系统设计。</w:t>
      </w:r>
    </w:p>
    <w:p w14:paraId="1A7863E5" w14:textId="13D8F9D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9" w:name="_Toc68162929"/>
      <w:r>
        <w:rPr>
          <w:rFonts w:ascii="Times New Roman" w:hAnsi="Times New Roman" w:hint="eastAsia"/>
          <w:bCs/>
        </w:rPr>
        <w:t>主要工作内容</w:t>
      </w:r>
      <w:bookmarkEnd w:id="9"/>
    </w:p>
    <w:p w14:paraId="1AE8387A" w14:textId="77777777" w:rsid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59CB6EEB" w14:textId="4ECF438A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10" w:name="_Toc68162930"/>
      <w:r>
        <w:rPr>
          <w:rFonts w:ascii="Times New Roman" w:hAnsi="Times New Roman" w:hint="eastAsia"/>
          <w:bCs/>
        </w:rPr>
        <w:t>任务完成情况</w:t>
      </w:r>
      <w:bookmarkEnd w:id="10"/>
    </w:p>
    <w:p w14:paraId="035941FB" w14:textId="3DC195E8" w:rsidR="000012B9" w:rsidRP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 w:rsidRPr="000012B9">
        <w:rPr>
          <w:rFonts w:ascii="Times New Roman" w:hint="eastAsia"/>
        </w:rPr>
        <w:lastRenderedPageBreak/>
        <w:t>用</w:t>
      </w:r>
      <w:r>
        <w:rPr>
          <w:rFonts w:ascii="Times New Roman" w:hint="eastAsia"/>
        </w:rPr>
        <w:t>时间</w:t>
      </w:r>
      <w:r w:rsidRPr="000012B9">
        <w:rPr>
          <w:rFonts w:ascii="Times New Roman" w:hint="eastAsia"/>
        </w:rPr>
        <w:t>表格说明</w:t>
      </w:r>
      <w:r>
        <w:rPr>
          <w:rFonts w:ascii="Times New Roman" w:hint="eastAsia"/>
        </w:rPr>
        <w:t>。</w:t>
      </w:r>
    </w:p>
    <w:p w14:paraId="45BC92D2" w14:textId="5F93123D" w:rsidR="00182F01" w:rsidRPr="00BC5EA0" w:rsidRDefault="00BC5EA0" w:rsidP="00BC5EA0">
      <w:pPr>
        <w:pStyle w:val="1"/>
        <w:jc w:val="center"/>
        <w:rPr>
          <w:rFonts w:ascii="Times New Roman"/>
        </w:rPr>
      </w:pPr>
      <w:bookmarkStart w:id="11" w:name="_Toc161643479"/>
      <w:bookmarkStart w:id="12" w:name="_Toc161643506"/>
      <w:bookmarkStart w:id="13" w:name="_Toc161651182"/>
      <w:bookmarkStart w:id="14" w:name="_Toc161643508"/>
      <w:bookmarkStart w:id="15" w:name="_Toc161651186"/>
      <w:bookmarkStart w:id="16" w:name="_Toc68162931"/>
      <w:bookmarkEnd w:id="11"/>
      <w:bookmarkEnd w:id="12"/>
      <w:bookmarkEnd w:id="13"/>
      <w:bookmarkEnd w:id="14"/>
      <w:bookmarkEnd w:id="15"/>
      <w:r w:rsidRPr="00BC5EA0">
        <w:rPr>
          <w:rFonts w:ascii="Times New Roman" w:hint="eastAsia"/>
        </w:rPr>
        <w:t>后期拟完成的研究工作及进度安排</w:t>
      </w:r>
      <w:r w:rsidR="004653EA" w:rsidRPr="00BC5EA0">
        <w:rPr>
          <w:rFonts w:ascii="Times New Roman"/>
        </w:rPr>
        <w:t>论文目标</w:t>
      </w:r>
      <w:bookmarkEnd w:id="16"/>
    </w:p>
    <w:p w14:paraId="4EDD3CF1" w14:textId="77777777" w:rsidR="00BC5EA0" w:rsidRPr="000012B9" w:rsidRDefault="00BC5EA0" w:rsidP="00BC5EA0">
      <w:pPr>
        <w:pStyle w:val="a0"/>
        <w:spacing w:line="360" w:lineRule="auto"/>
        <w:ind w:firstLineChars="200" w:firstLine="480"/>
        <w:rPr>
          <w:rFonts w:ascii="Times New Roman"/>
        </w:rPr>
      </w:pPr>
      <w:r w:rsidRPr="000012B9">
        <w:rPr>
          <w:rFonts w:ascii="Times New Roman" w:hint="eastAsia"/>
        </w:rPr>
        <w:t>用</w:t>
      </w:r>
      <w:r>
        <w:rPr>
          <w:rFonts w:ascii="Times New Roman" w:hint="eastAsia"/>
        </w:rPr>
        <w:t>时间</w:t>
      </w:r>
      <w:r w:rsidRPr="000012B9">
        <w:rPr>
          <w:rFonts w:ascii="Times New Roman" w:hint="eastAsia"/>
        </w:rPr>
        <w:t>表格说明</w:t>
      </w:r>
      <w:r>
        <w:rPr>
          <w:rFonts w:ascii="Times New Roman" w:hint="eastAsia"/>
        </w:rPr>
        <w:t>。</w:t>
      </w:r>
    </w:p>
    <w:p w14:paraId="483472D8" w14:textId="03AC2525" w:rsidR="00075FE2" w:rsidRPr="00B52751" w:rsidRDefault="0061725E" w:rsidP="00BC5EA0">
      <w:pPr>
        <w:pStyle w:val="1"/>
        <w:jc w:val="center"/>
        <w:rPr>
          <w:rFonts w:ascii="Times New Roman"/>
        </w:rPr>
      </w:pPr>
      <w:bookmarkStart w:id="17" w:name="_Toc68162932"/>
      <w:r w:rsidRPr="00B52751">
        <w:rPr>
          <w:rFonts w:ascii="Times New Roman"/>
        </w:rPr>
        <w:t>参考文献</w:t>
      </w:r>
      <w:bookmarkEnd w:id="17"/>
    </w:p>
    <w:p w14:paraId="1F26A1B6" w14:textId="77777777" w:rsidR="00481EF3" w:rsidRPr="00755559" w:rsidRDefault="00481EF3" w:rsidP="00755559">
      <w:pPr>
        <w:spacing w:line="360" w:lineRule="auto"/>
      </w:pPr>
      <w:r w:rsidRPr="00755559">
        <w:t>[1] LLL</w:t>
      </w:r>
    </w:p>
    <w:p w14:paraId="28168368" w14:textId="77777777" w:rsidR="00481EF3" w:rsidRDefault="00481EF3" w:rsidP="00755559">
      <w:pPr>
        <w:spacing w:line="360" w:lineRule="auto"/>
      </w:pPr>
      <w:r w:rsidRPr="00755559">
        <w:t>[2] MMM</w:t>
      </w:r>
    </w:p>
    <w:p w14:paraId="02BC00C8" w14:textId="77777777" w:rsidR="00755559" w:rsidRPr="00755559" w:rsidRDefault="00755559" w:rsidP="00755559">
      <w:pPr>
        <w:spacing w:line="360" w:lineRule="auto"/>
      </w:pPr>
      <w:r>
        <w:rPr>
          <w:rFonts w:hint="eastAsia"/>
        </w:rPr>
        <w:t>（</w:t>
      </w:r>
      <w:r w:rsidR="00272ACE">
        <w:rPr>
          <w:rFonts w:hint="eastAsia"/>
          <w:color w:val="FF0000"/>
        </w:rPr>
        <w:t>☆☆☆</w:t>
      </w:r>
      <w:r w:rsidR="00272ACE">
        <w:rPr>
          <w:rFonts w:hint="eastAsia"/>
          <w:color w:val="FF0000"/>
        </w:rPr>
        <w:t xml:space="preserve"> </w:t>
      </w:r>
      <w:r w:rsidRPr="00755559">
        <w:rPr>
          <w:rFonts w:hint="eastAsia"/>
          <w:color w:val="FF0000"/>
        </w:rPr>
        <w:t>注意，参考文献左顶格，没有缩进！</w:t>
      </w:r>
      <w:r w:rsidR="00272ACE">
        <w:rPr>
          <w:rFonts w:hint="eastAsia"/>
          <w:color w:val="FF0000"/>
        </w:rPr>
        <w:t>！！！</w:t>
      </w:r>
      <w:r>
        <w:rPr>
          <w:rFonts w:hint="eastAsia"/>
        </w:rPr>
        <w:t>）</w:t>
      </w:r>
    </w:p>
    <w:sectPr w:rsidR="00755559" w:rsidRPr="00755559" w:rsidSect="0000683C">
      <w:endnotePr>
        <w:numFmt w:val="decimal"/>
      </w:endnotePr>
      <w:pgSz w:w="11906" w:h="16838" w:code="9"/>
      <w:pgMar w:top="1701" w:right="1797" w:bottom="1701" w:left="1797" w:header="1588" w:footer="1588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01BB33" w14:textId="77777777" w:rsidR="00ED62F7" w:rsidRDefault="00ED62F7">
      <w:r>
        <w:separator/>
      </w:r>
    </w:p>
  </w:endnote>
  <w:endnote w:type="continuationSeparator" w:id="0">
    <w:p w14:paraId="07748C43" w14:textId="77777777" w:rsidR="00ED62F7" w:rsidRDefault="00ED62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1F3D92" w14:textId="77777777" w:rsidR="005E2A05" w:rsidRDefault="005E2A05" w:rsidP="007E0032">
    <w:pPr>
      <w:pStyle w:val="a5"/>
      <w:pBdr>
        <w:top w:val="single" w:sz="4" w:space="1" w:color="auto"/>
      </w:pBdr>
      <w:spacing w:line="320" w:lineRule="exact"/>
      <w:ind w:firstLineChars="50" w:firstLine="90"/>
    </w:pPr>
    <w:r>
      <w:rPr>
        <w:rFonts w:ascii="楷体_GB2312" w:eastAsia="楷体_GB2312" w:hint="eastAsia"/>
        <w:szCs w:val="18"/>
      </w:rPr>
      <w:t>北京航空航天大学软件学院</w:t>
    </w:r>
    <w:r>
      <w:rPr>
        <w:rStyle w:val="a4"/>
        <w:rFonts w:ascii="宋体" w:hint="eastAsia"/>
      </w:rPr>
      <w:t xml:space="preserve">                                                          · </w:t>
    </w:r>
    <w:r>
      <w:rPr>
        <w:rStyle w:val="a4"/>
      </w:rPr>
      <w:fldChar w:fldCharType="begin"/>
    </w:r>
    <w:r>
      <w:rPr>
        <w:rStyle w:val="a4"/>
      </w:rPr>
      <w:instrText xml:space="preserve"> PAGE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  <w:r>
      <w:rPr>
        <w:rStyle w:val="a4"/>
        <w:rFonts w:hint="eastAsia"/>
      </w:rPr>
      <w:t xml:space="preserve"> </w:t>
    </w:r>
    <w:r>
      <w:rPr>
        <w:rStyle w:val="a4"/>
        <w:rFonts w:ascii="宋体" w:hint="eastAsia"/>
      </w:rPr>
      <w:t>·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C4B0A" w14:textId="77777777" w:rsidR="005E2A05" w:rsidRDefault="005E2A05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D83D47" w14:textId="77777777" w:rsidR="00ED62F7" w:rsidRDefault="00ED62F7">
      <w:r>
        <w:separator/>
      </w:r>
    </w:p>
  </w:footnote>
  <w:footnote w:type="continuationSeparator" w:id="0">
    <w:p w14:paraId="6F450A62" w14:textId="77777777" w:rsidR="00ED62F7" w:rsidRDefault="00ED62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7DC199" w14:textId="528F8B54" w:rsidR="005E2A05" w:rsidRDefault="005E2A05" w:rsidP="00272ACE">
    <w:pPr>
      <w:pStyle w:val="a6"/>
      <w:rPr>
        <w:rFonts w:ascii="楷体_GB2312" w:eastAsia="楷体_GB2312"/>
        <w:szCs w:val="18"/>
      </w:rPr>
    </w:pPr>
    <w:r>
      <w:rPr>
        <w:rFonts w:ascii="楷体_GB2312" w:eastAsia="楷体_GB2312" w:hint="eastAsia"/>
        <w:szCs w:val="18"/>
      </w:rPr>
      <w:t>软件学院</w:t>
    </w:r>
    <w:r w:rsidRPr="00272ACE">
      <w:rPr>
        <w:rFonts w:ascii="楷体_GB2312" w:eastAsia="楷体_GB2312" w:hint="eastAsia"/>
        <w:szCs w:val="18"/>
      </w:rPr>
      <w:t>本科毕业设计（论文）</w:t>
    </w:r>
    <w:r w:rsidR="000012B9">
      <w:rPr>
        <w:rFonts w:ascii="楷体_GB2312" w:eastAsia="楷体_GB2312" w:hint="eastAsia"/>
        <w:szCs w:val="18"/>
      </w:rPr>
      <w:t>中期检查</w:t>
    </w:r>
    <w:r w:rsidRPr="00272ACE">
      <w:rPr>
        <w:rFonts w:ascii="楷体_GB2312" w:eastAsia="楷体_GB2312" w:hint="eastAsia"/>
        <w:szCs w:val="18"/>
      </w:rPr>
      <w:t>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BF3FE" w14:textId="77777777" w:rsidR="005E2A05" w:rsidRDefault="005E2A05">
    <w:pPr>
      <w:jc w:val="center"/>
    </w:pPr>
    <w:r>
      <w:rPr>
        <w:rFonts w:hint="eastAsia"/>
        <w:vanish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9.6pt;height:9.6pt" o:bullet="t">
        <v:imagedata r:id="rId1" o:title="clip_image001"/>
      </v:shape>
    </w:pict>
  </w:numPicBullet>
  <w:abstractNum w:abstractNumId="0" w15:restartNumberingAfterBreak="0">
    <w:nsid w:val="0D0C44CD"/>
    <w:multiLevelType w:val="multilevel"/>
    <w:tmpl w:val="AC5E362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3"/>
      <w:numFmt w:val="decimal"/>
      <w:isLgl/>
      <w:lvlText w:val="%1.%2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>
      <w:start w:val="2"/>
      <w:numFmt w:val="decimal"/>
      <w:isLgl/>
      <w:lvlText w:val="%3.%2.%3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80"/>
        </w:tabs>
        <w:ind w:left="2580" w:hanging="2160"/>
      </w:pPr>
      <w:rPr>
        <w:rFonts w:hint="default"/>
      </w:rPr>
    </w:lvl>
  </w:abstractNum>
  <w:abstractNum w:abstractNumId="1" w15:restartNumberingAfterBreak="0">
    <w:nsid w:val="26567C62"/>
    <w:multiLevelType w:val="multilevel"/>
    <w:tmpl w:val="2CD0A098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09"/>
        </w:tabs>
        <w:ind w:left="709" w:hanging="709"/>
      </w:pPr>
      <w:rPr>
        <w:rFonts w:ascii="黑体" w:eastAsia="黑体" w:hAnsi="黑体" w:hint="eastAsia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8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559" w:hanging="1559"/>
      </w:pPr>
      <w:rPr>
        <w:rFonts w:hint="eastAsia"/>
      </w:rPr>
    </w:lvl>
  </w:abstractNum>
  <w:abstractNum w:abstractNumId="2" w15:restartNumberingAfterBreak="0">
    <w:nsid w:val="2ABE070A"/>
    <w:multiLevelType w:val="hybridMultilevel"/>
    <w:tmpl w:val="72F6AD1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38821618"/>
    <w:multiLevelType w:val="hybridMultilevel"/>
    <w:tmpl w:val="5E14B3A6"/>
    <w:lvl w:ilvl="0" w:tplc="D6F4F2C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0143982"/>
    <w:multiLevelType w:val="hybridMultilevel"/>
    <w:tmpl w:val="4AF03C28"/>
    <w:lvl w:ilvl="0" w:tplc="4B682DC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39B72B8"/>
    <w:multiLevelType w:val="hybridMultilevel"/>
    <w:tmpl w:val="E464639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E2NzUxNjMwtjBR0lEKTi0uzszPAykwrAUAgpV+iywAAAA="/>
  </w:docVars>
  <w:rsids>
    <w:rsidRoot w:val="005D44A9"/>
    <w:rsid w:val="000012B9"/>
    <w:rsid w:val="00003BCF"/>
    <w:rsid w:val="00005279"/>
    <w:rsid w:val="0000683C"/>
    <w:rsid w:val="0000752D"/>
    <w:rsid w:val="00007760"/>
    <w:rsid w:val="000078A4"/>
    <w:rsid w:val="00007927"/>
    <w:rsid w:val="0001010A"/>
    <w:rsid w:val="00011CC2"/>
    <w:rsid w:val="0001504C"/>
    <w:rsid w:val="00021343"/>
    <w:rsid w:val="00023A3F"/>
    <w:rsid w:val="0002633A"/>
    <w:rsid w:val="00030351"/>
    <w:rsid w:val="00031FFA"/>
    <w:rsid w:val="00032B28"/>
    <w:rsid w:val="000375AF"/>
    <w:rsid w:val="0003779E"/>
    <w:rsid w:val="000446C1"/>
    <w:rsid w:val="00045662"/>
    <w:rsid w:val="000462D8"/>
    <w:rsid w:val="00050640"/>
    <w:rsid w:val="00063A51"/>
    <w:rsid w:val="0006737A"/>
    <w:rsid w:val="00072CC0"/>
    <w:rsid w:val="00075FE2"/>
    <w:rsid w:val="00082B84"/>
    <w:rsid w:val="00082E3F"/>
    <w:rsid w:val="00086602"/>
    <w:rsid w:val="000879DF"/>
    <w:rsid w:val="00087E4D"/>
    <w:rsid w:val="000911AD"/>
    <w:rsid w:val="0009290E"/>
    <w:rsid w:val="000934A5"/>
    <w:rsid w:val="000976F4"/>
    <w:rsid w:val="000A73AD"/>
    <w:rsid w:val="000A7B71"/>
    <w:rsid w:val="000B1A1C"/>
    <w:rsid w:val="000B3C46"/>
    <w:rsid w:val="000B5679"/>
    <w:rsid w:val="000B6CEF"/>
    <w:rsid w:val="000B7F10"/>
    <w:rsid w:val="000C063E"/>
    <w:rsid w:val="000C4D2C"/>
    <w:rsid w:val="000D7283"/>
    <w:rsid w:val="000D7F80"/>
    <w:rsid w:val="000E2D90"/>
    <w:rsid w:val="000E530A"/>
    <w:rsid w:val="000F111F"/>
    <w:rsid w:val="000F2B08"/>
    <w:rsid w:val="000F33D5"/>
    <w:rsid w:val="00100570"/>
    <w:rsid w:val="00101531"/>
    <w:rsid w:val="00103284"/>
    <w:rsid w:val="00110112"/>
    <w:rsid w:val="00111D42"/>
    <w:rsid w:val="001126FA"/>
    <w:rsid w:val="00120933"/>
    <w:rsid w:val="00122D11"/>
    <w:rsid w:val="001238DE"/>
    <w:rsid w:val="001240E4"/>
    <w:rsid w:val="001272B8"/>
    <w:rsid w:val="00133965"/>
    <w:rsid w:val="0013450E"/>
    <w:rsid w:val="0013591F"/>
    <w:rsid w:val="0014189E"/>
    <w:rsid w:val="001552A1"/>
    <w:rsid w:val="00165193"/>
    <w:rsid w:val="00166A78"/>
    <w:rsid w:val="0017172D"/>
    <w:rsid w:val="00172D0C"/>
    <w:rsid w:val="00173A63"/>
    <w:rsid w:val="00182F01"/>
    <w:rsid w:val="001839BF"/>
    <w:rsid w:val="00190A43"/>
    <w:rsid w:val="00192FAC"/>
    <w:rsid w:val="00194F64"/>
    <w:rsid w:val="001950E7"/>
    <w:rsid w:val="00196795"/>
    <w:rsid w:val="001A2882"/>
    <w:rsid w:val="001A4E05"/>
    <w:rsid w:val="001B347B"/>
    <w:rsid w:val="001B3891"/>
    <w:rsid w:val="001B4F00"/>
    <w:rsid w:val="001B5822"/>
    <w:rsid w:val="001C08F6"/>
    <w:rsid w:val="001D2831"/>
    <w:rsid w:val="001D7F90"/>
    <w:rsid w:val="001E2B43"/>
    <w:rsid w:val="001E2EDE"/>
    <w:rsid w:val="001E319D"/>
    <w:rsid w:val="001E3DE6"/>
    <w:rsid w:val="001E78F5"/>
    <w:rsid w:val="001F01F0"/>
    <w:rsid w:val="001F1EAA"/>
    <w:rsid w:val="001F3887"/>
    <w:rsid w:val="001F5BF4"/>
    <w:rsid w:val="001F7ECC"/>
    <w:rsid w:val="00201A08"/>
    <w:rsid w:val="00201F7F"/>
    <w:rsid w:val="002075AB"/>
    <w:rsid w:val="002105F5"/>
    <w:rsid w:val="0021097B"/>
    <w:rsid w:val="00213083"/>
    <w:rsid w:val="00214A66"/>
    <w:rsid w:val="00217BAC"/>
    <w:rsid w:val="00224E93"/>
    <w:rsid w:val="002264B6"/>
    <w:rsid w:val="00226BBC"/>
    <w:rsid w:val="00235ABD"/>
    <w:rsid w:val="0023714F"/>
    <w:rsid w:val="00242966"/>
    <w:rsid w:val="00245060"/>
    <w:rsid w:val="002457F1"/>
    <w:rsid w:val="002458F7"/>
    <w:rsid w:val="00245A7D"/>
    <w:rsid w:val="002476BE"/>
    <w:rsid w:val="00251616"/>
    <w:rsid w:val="00256E6B"/>
    <w:rsid w:val="00262383"/>
    <w:rsid w:val="002625D9"/>
    <w:rsid w:val="00265DC0"/>
    <w:rsid w:val="00265EB3"/>
    <w:rsid w:val="00266193"/>
    <w:rsid w:val="00267DFD"/>
    <w:rsid w:val="00270239"/>
    <w:rsid w:val="0027135C"/>
    <w:rsid w:val="00271DAE"/>
    <w:rsid w:val="00272ACE"/>
    <w:rsid w:val="0027313B"/>
    <w:rsid w:val="002749D1"/>
    <w:rsid w:val="00276385"/>
    <w:rsid w:val="0027709E"/>
    <w:rsid w:val="002775CB"/>
    <w:rsid w:val="002865FE"/>
    <w:rsid w:val="00290D81"/>
    <w:rsid w:val="00290DC1"/>
    <w:rsid w:val="0029267A"/>
    <w:rsid w:val="0029456E"/>
    <w:rsid w:val="00294D7A"/>
    <w:rsid w:val="00295953"/>
    <w:rsid w:val="002A0148"/>
    <w:rsid w:val="002A1FCA"/>
    <w:rsid w:val="002A2DAF"/>
    <w:rsid w:val="002A623D"/>
    <w:rsid w:val="002B0AD6"/>
    <w:rsid w:val="002B16B7"/>
    <w:rsid w:val="002B3120"/>
    <w:rsid w:val="002B5BB5"/>
    <w:rsid w:val="002B6133"/>
    <w:rsid w:val="002B6A54"/>
    <w:rsid w:val="002C0929"/>
    <w:rsid w:val="002C1FC1"/>
    <w:rsid w:val="002C20B4"/>
    <w:rsid w:val="002C2575"/>
    <w:rsid w:val="002C3EE7"/>
    <w:rsid w:val="002C408F"/>
    <w:rsid w:val="002C4F8A"/>
    <w:rsid w:val="002D0F8E"/>
    <w:rsid w:val="002D1E01"/>
    <w:rsid w:val="002D2854"/>
    <w:rsid w:val="002D39CA"/>
    <w:rsid w:val="002D3B2A"/>
    <w:rsid w:val="002D4C33"/>
    <w:rsid w:val="002D7F54"/>
    <w:rsid w:val="002E5C7F"/>
    <w:rsid w:val="002E5FB8"/>
    <w:rsid w:val="002E7391"/>
    <w:rsid w:val="002E7B51"/>
    <w:rsid w:val="002F19A4"/>
    <w:rsid w:val="002F237A"/>
    <w:rsid w:val="002F33E2"/>
    <w:rsid w:val="00302F4C"/>
    <w:rsid w:val="00305866"/>
    <w:rsid w:val="00306431"/>
    <w:rsid w:val="00311410"/>
    <w:rsid w:val="0031662B"/>
    <w:rsid w:val="00316AD3"/>
    <w:rsid w:val="00316DB4"/>
    <w:rsid w:val="003245E5"/>
    <w:rsid w:val="00324FA0"/>
    <w:rsid w:val="003254CF"/>
    <w:rsid w:val="00330E64"/>
    <w:rsid w:val="00333423"/>
    <w:rsid w:val="003345C9"/>
    <w:rsid w:val="003351BE"/>
    <w:rsid w:val="00336C1E"/>
    <w:rsid w:val="00344E1A"/>
    <w:rsid w:val="00350199"/>
    <w:rsid w:val="0035401D"/>
    <w:rsid w:val="00356FB0"/>
    <w:rsid w:val="003669E3"/>
    <w:rsid w:val="00370800"/>
    <w:rsid w:val="003728BE"/>
    <w:rsid w:val="00372C3E"/>
    <w:rsid w:val="0037383D"/>
    <w:rsid w:val="00385B83"/>
    <w:rsid w:val="00387035"/>
    <w:rsid w:val="00390C77"/>
    <w:rsid w:val="0039146E"/>
    <w:rsid w:val="0039152C"/>
    <w:rsid w:val="00395AA3"/>
    <w:rsid w:val="003A0EA5"/>
    <w:rsid w:val="003A1602"/>
    <w:rsid w:val="003A6731"/>
    <w:rsid w:val="003B11C8"/>
    <w:rsid w:val="003C71C6"/>
    <w:rsid w:val="003D19B4"/>
    <w:rsid w:val="003D31BC"/>
    <w:rsid w:val="003D3C60"/>
    <w:rsid w:val="003D6DAE"/>
    <w:rsid w:val="003D79C0"/>
    <w:rsid w:val="003E348F"/>
    <w:rsid w:val="003E354B"/>
    <w:rsid w:val="003F045C"/>
    <w:rsid w:val="003F0B75"/>
    <w:rsid w:val="003F2229"/>
    <w:rsid w:val="003F224E"/>
    <w:rsid w:val="003F2E16"/>
    <w:rsid w:val="003F3676"/>
    <w:rsid w:val="004010A5"/>
    <w:rsid w:val="0040269C"/>
    <w:rsid w:val="0040552F"/>
    <w:rsid w:val="00407677"/>
    <w:rsid w:val="0040780F"/>
    <w:rsid w:val="004100D6"/>
    <w:rsid w:val="00411A63"/>
    <w:rsid w:val="00416C71"/>
    <w:rsid w:val="0042078C"/>
    <w:rsid w:val="00420DFB"/>
    <w:rsid w:val="00421D43"/>
    <w:rsid w:val="0042440B"/>
    <w:rsid w:val="00425A86"/>
    <w:rsid w:val="00434907"/>
    <w:rsid w:val="00441F0E"/>
    <w:rsid w:val="00446472"/>
    <w:rsid w:val="00446927"/>
    <w:rsid w:val="00462AD1"/>
    <w:rsid w:val="004653EA"/>
    <w:rsid w:val="00473F5E"/>
    <w:rsid w:val="00474A16"/>
    <w:rsid w:val="00474E4E"/>
    <w:rsid w:val="00476AD8"/>
    <w:rsid w:val="00481EF3"/>
    <w:rsid w:val="004831EC"/>
    <w:rsid w:val="0048349B"/>
    <w:rsid w:val="004848F0"/>
    <w:rsid w:val="00485DD6"/>
    <w:rsid w:val="00486619"/>
    <w:rsid w:val="004914D1"/>
    <w:rsid w:val="00497C5B"/>
    <w:rsid w:val="004A13BC"/>
    <w:rsid w:val="004A174F"/>
    <w:rsid w:val="004A2975"/>
    <w:rsid w:val="004A569B"/>
    <w:rsid w:val="004B7690"/>
    <w:rsid w:val="004C054A"/>
    <w:rsid w:val="004C1B18"/>
    <w:rsid w:val="004C3647"/>
    <w:rsid w:val="004C604C"/>
    <w:rsid w:val="004C7930"/>
    <w:rsid w:val="004D3C7C"/>
    <w:rsid w:val="004D6BC2"/>
    <w:rsid w:val="004E281E"/>
    <w:rsid w:val="004E44BE"/>
    <w:rsid w:val="004E4DDC"/>
    <w:rsid w:val="004E7DAC"/>
    <w:rsid w:val="004F15E2"/>
    <w:rsid w:val="004F1858"/>
    <w:rsid w:val="004F4075"/>
    <w:rsid w:val="004F4210"/>
    <w:rsid w:val="005020CC"/>
    <w:rsid w:val="00514666"/>
    <w:rsid w:val="00520DDB"/>
    <w:rsid w:val="00523B4F"/>
    <w:rsid w:val="00526EEF"/>
    <w:rsid w:val="005279CD"/>
    <w:rsid w:val="00527B9C"/>
    <w:rsid w:val="0053561C"/>
    <w:rsid w:val="005358F8"/>
    <w:rsid w:val="00537336"/>
    <w:rsid w:val="00541B1D"/>
    <w:rsid w:val="005427A5"/>
    <w:rsid w:val="00550780"/>
    <w:rsid w:val="005617A4"/>
    <w:rsid w:val="005619B5"/>
    <w:rsid w:val="00561B82"/>
    <w:rsid w:val="00564666"/>
    <w:rsid w:val="00564ACF"/>
    <w:rsid w:val="00565C07"/>
    <w:rsid w:val="005713D8"/>
    <w:rsid w:val="005717F3"/>
    <w:rsid w:val="00571D84"/>
    <w:rsid w:val="005801F7"/>
    <w:rsid w:val="00580DD1"/>
    <w:rsid w:val="00581028"/>
    <w:rsid w:val="00581962"/>
    <w:rsid w:val="00582118"/>
    <w:rsid w:val="005834E7"/>
    <w:rsid w:val="00585860"/>
    <w:rsid w:val="00586375"/>
    <w:rsid w:val="005873A7"/>
    <w:rsid w:val="00595DC7"/>
    <w:rsid w:val="00596DD8"/>
    <w:rsid w:val="005972D5"/>
    <w:rsid w:val="005A2469"/>
    <w:rsid w:val="005A413D"/>
    <w:rsid w:val="005B0868"/>
    <w:rsid w:val="005B1CD2"/>
    <w:rsid w:val="005B47FD"/>
    <w:rsid w:val="005B48F0"/>
    <w:rsid w:val="005B499B"/>
    <w:rsid w:val="005C5DE7"/>
    <w:rsid w:val="005D24DD"/>
    <w:rsid w:val="005D34B3"/>
    <w:rsid w:val="005D3B8B"/>
    <w:rsid w:val="005D44A9"/>
    <w:rsid w:val="005D4C7B"/>
    <w:rsid w:val="005D55A6"/>
    <w:rsid w:val="005D5924"/>
    <w:rsid w:val="005D7A9A"/>
    <w:rsid w:val="005E2A05"/>
    <w:rsid w:val="005E2DAE"/>
    <w:rsid w:val="005E53B2"/>
    <w:rsid w:val="005F0A2D"/>
    <w:rsid w:val="006044B6"/>
    <w:rsid w:val="006054ED"/>
    <w:rsid w:val="00612C5E"/>
    <w:rsid w:val="0061725E"/>
    <w:rsid w:val="00622E88"/>
    <w:rsid w:val="00627B8F"/>
    <w:rsid w:val="00630A09"/>
    <w:rsid w:val="006314A2"/>
    <w:rsid w:val="00632C34"/>
    <w:rsid w:val="006331FC"/>
    <w:rsid w:val="00635A62"/>
    <w:rsid w:val="00640074"/>
    <w:rsid w:val="00640838"/>
    <w:rsid w:val="006435B6"/>
    <w:rsid w:val="00646287"/>
    <w:rsid w:val="00652441"/>
    <w:rsid w:val="00660051"/>
    <w:rsid w:val="0066009A"/>
    <w:rsid w:val="00661A96"/>
    <w:rsid w:val="006628C6"/>
    <w:rsid w:val="006749DF"/>
    <w:rsid w:val="00682A4A"/>
    <w:rsid w:val="00683201"/>
    <w:rsid w:val="0068511B"/>
    <w:rsid w:val="006866F4"/>
    <w:rsid w:val="006870CA"/>
    <w:rsid w:val="006877EC"/>
    <w:rsid w:val="00691EF1"/>
    <w:rsid w:val="00694697"/>
    <w:rsid w:val="006A35C9"/>
    <w:rsid w:val="006A385C"/>
    <w:rsid w:val="006B2573"/>
    <w:rsid w:val="006B402B"/>
    <w:rsid w:val="006B4490"/>
    <w:rsid w:val="006C018F"/>
    <w:rsid w:val="006C5815"/>
    <w:rsid w:val="006D09C5"/>
    <w:rsid w:val="006D7755"/>
    <w:rsid w:val="006E147A"/>
    <w:rsid w:val="006E2309"/>
    <w:rsid w:val="006E32D9"/>
    <w:rsid w:val="006E5510"/>
    <w:rsid w:val="006E72C1"/>
    <w:rsid w:val="006F192A"/>
    <w:rsid w:val="006F316C"/>
    <w:rsid w:val="006F34BE"/>
    <w:rsid w:val="006F4BCE"/>
    <w:rsid w:val="006F57D4"/>
    <w:rsid w:val="006F68D5"/>
    <w:rsid w:val="007002C5"/>
    <w:rsid w:val="00702B48"/>
    <w:rsid w:val="00705121"/>
    <w:rsid w:val="00707A4E"/>
    <w:rsid w:val="0071730D"/>
    <w:rsid w:val="00717DF3"/>
    <w:rsid w:val="00725043"/>
    <w:rsid w:val="0072594B"/>
    <w:rsid w:val="00735959"/>
    <w:rsid w:val="00735986"/>
    <w:rsid w:val="00736AE9"/>
    <w:rsid w:val="007374FA"/>
    <w:rsid w:val="007407FF"/>
    <w:rsid w:val="00742E36"/>
    <w:rsid w:val="007437F2"/>
    <w:rsid w:val="007544B1"/>
    <w:rsid w:val="00755559"/>
    <w:rsid w:val="007607FE"/>
    <w:rsid w:val="00764BBB"/>
    <w:rsid w:val="00765C56"/>
    <w:rsid w:val="00766E55"/>
    <w:rsid w:val="0077539C"/>
    <w:rsid w:val="00775E44"/>
    <w:rsid w:val="00775F1D"/>
    <w:rsid w:val="007809F5"/>
    <w:rsid w:val="00786A9C"/>
    <w:rsid w:val="007900D9"/>
    <w:rsid w:val="00790949"/>
    <w:rsid w:val="00791A86"/>
    <w:rsid w:val="00791CFC"/>
    <w:rsid w:val="00792269"/>
    <w:rsid w:val="007960D6"/>
    <w:rsid w:val="007965F8"/>
    <w:rsid w:val="00797BDF"/>
    <w:rsid w:val="007A5338"/>
    <w:rsid w:val="007A5D9D"/>
    <w:rsid w:val="007B4EC6"/>
    <w:rsid w:val="007B6DFE"/>
    <w:rsid w:val="007C0015"/>
    <w:rsid w:val="007D71B3"/>
    <w:rsid w:val="007E0032"/>
    <w:rsid w:val="007F2A05"/>
    <w:rsid w:val="007F5DBE"/>
    <w:rsid w:val="0080032A"/>
    <w:rsid w:val="008005E9"/>
    <w:rsid w:val="0080364C"/>
    <w:rsid w:val="00805B65"/>
    <w:rsid w:val="00806C9A"/>
    <w:rsid w:val="00810AF7"/>
    <w:rsid w:val="008118C1"/>
    <w:rsid w:val="00812D4C"/>
    <w:rsid w:val="00817F9D"/>
    <w:rsid w:val="008206C9"/>
    <w:rsid w:val="00825D75"/>
    <w:rsid w:val="0082657B"/>
    <w:rsid w:val="00827DB0"/>
    <w:rsid w:val="008345E6"/>
    <w:rsid w:val="008376BE"/>
    <w:rsid w:val="00842FA0"/>
    <w:rsid w:val="00845444"/>
    <w:rsid w:val="00850490"/>
    <w:rsid w:val="00851A4F"/>
    <w:rsid w:val="00852ADC"/>
    <w:rsid w:val="008532B9"/>
    <w:rsid w:val="008539D4"/>
    <w:rsid w:val="00856429"/>
    <w:rsid w:val="00856A35"/>
    <w:rsid w:val="00857785"/>
    <w:rsid w:val="00857967"/>
    <w:rsid w:val="00864939"/>
    <w:rsid w:val="00864F28"/>
    <w:rsid w:val="00865819"/>
    <w:rsid w:val="0087008B"/>
    <w:rsid w:val="00870988"/>
    <w:rsid w:val="008715BC"/>
    <w:rsid w:val="00874EA2"/>
    <w:rsid w:val="00875226"/>
    <w:rsid w:val="00886A4F"/>
    <w:rsid w:val="00892D4F"/>
    <w:rsid w:val="0089690E"/>
    <w:rsid w:val="00897750"/>
    <w:rsid w:val="008A29AE"/>
    <w:rsid w:val="008A4110"/>
    <w:rsid w:val="008A6145"/>
    <w:rsid w:val="008A6D28"/>
    <w:rsid w:val="008B0D87"/>
    <w:rsid w:val="008B0EFF"/>
    <w:rsid w:val="008B7456"/>
    <w:rsid w:val="008C2937"/>
    <w:rsid w:val="008C7A1F"/>
    <w:rsid w:val="008D33CB"/>
    <w:rsid w:val="008D5278"/>
    <w:rsid w:val="008E1233"/>
    <w:rsid w:val="008E2379"/>
    <w:rsid w:val="008F2DF4"/>
    <w:rsid w:val="009007A7"/>
    <w:rsid w:val="00902DEF"/>
    <w:rsid w:val="009030B2"/>
    <w:rsid w:val="00904EFB"/>
    <w:rsid w:val="00913B4C"/>
    <w:rsid w:val="00920EE2"/>
    <w:rsid w:val="00931A69"/>
    <w:rsid w:val="009329FA"/>
    <w:rsid w:val="0093400F"/>
    <w:rsid w:val="00935F6E"/>
    <w:rsid w:val="0094349F"/>
    <w:rsid w:val="00945040"/>
    <w:rsid w:val="009457F4"/>
    <w:rsid w:val="009466A3"/>
    <w:rsid w:val="009473F6"/>
    <w:rsid w:val="00947AAD"/>
    <w:rsid w:val="00950A06"/>
    <w:rsid w:val="00960872"/>
    <w:rsid w:val="00970AF4"/>
    <w:rsid w:val="0097520A"/>
    <w:rsid w:val="00981281"/>
    <w:rsid w:val="009818FC"/>
    <w:rsid w:val="0098213D"/>
    <w:rsid w:val="009834A4"/>
    <w:rsid w:val="0098720F"/>
    <w:rsid w:val="00993F5A"/>
    <w:rsid w:val="009964C7"/>
    <w:rsid w:val="009A0DD9"/>
    <w:rsid w:val="009A18D8"/>
    <w:rsid w:val="009A243D"/>
    <w:rsid w:val="009A2518"/>
    <w:rsid w:val="009A2CD5"/>
    <w:rsid w:val="009A5061"/>
    <w:rsid w:val="009A79D2"/>
    <w:rsid w:val="009A7D4E"/>
    <w:rsid w:val="009B7EFB"/>
    <w:rsid w:val="009C53A0"/>
    <w:rsid w:val="009C5F24"/>
    <w:rsid w:val="009D019D"/>
    <w:rsid w:val="009D3F86"/>
    <w:rsid w:val="009E1117"/>
    <w:rsid w:val="009E2CB8"/>
    <w:rsid w:val="009E4A3D"/>
    <w:rsid w:val="009F20E7"/>
    <w:rsid w:val="009F42DD"/>
    <w:rsid w:val="009F5B95"/>
    <w:rsid w:val="00A02DB8"/>
    <w:rsid w:val="00A043AC"/>
    <w:rsid w:val="00A06DC7"/>
    <w:rsid w:val="00A10074"/>
    <w:rsid w:val="00A1103A"/>
    <w:rsid w:val="00A15A4A"/>
    <w:rsid w:val="00A16567"/>
    <w:rsid w:val="00A17680"/>
    <w:rsid w:val="00A2070A"/>
    <w:rsid w:val="00A235C0"/>
    <w:rsid w:val="00A23983"/>
    <w:rsid w:val="00A23B09"/>
    <w:rsid w:val="00A25E6E"/>
    <w:rsid w:val="00A27C87"/>
    <w:rsid w:val="00A27FAB"/>
    <w:rsid w:val="00A30701"/>
    <w:rsid w:val="00A30AEC"/>
    <w:rsid w:val="00A320C6"/>
    <w:rsid w:val="00A322AF"/>
    <w:rsid w:val="00A32E3F"/>
    <w:rsid w:val="00A40B90"/>
    <w:rsid w:val="00A40D59"/>
    <w:rsid w:val="00A42384"/>
    <w:rsid w:val="00A455BD"/>
    <w:rsid w:val="00A518E9"/>
    <w:rsid w:val="00A56913"/>
    <w:rsid w:val="00A605F1"/>
    <w:rsid w:val="00A61C3E"/>
    <w:rsid w:val="00A63B56"/>
    <w:rsid w:val="00A7080C"/>
    <w:rsid w:val="00A74A95"/>
    <w:rsid w:val="00A80DD4"/>
    <w:rsid w:val="00A82C43"/>
    <w:rsid w:val="00A87D20"/>
    <w:rsid w:val="00A91353"/>
    <w:rsid w:val="00A93981"/>
    <w:rsid w:val="00A9523E"/>
    <w:rsid w:val="00A966EA"/>
    <w:rsid w:val="00AA06A7"/>
    <w:rsid w:val="00AA373C"/>
    <w:rsid w:val="00AA3ACE"/>
    <w:rsid w:val="00AA467B"/>
    <w:rsid w:val="00AA7178"/>
    <w:rsid w:val="00AA7E74"/>
    <w:rsid w:val="00AB460A"/>
    <w:rsid w:val="00AC2FD0"/>
    <w:rsid w:val="00AC4AA4"/>
    <w:rsid w:val="00AC723D"/>
    <w:rsid w:val="00AC76E2"/>
    <w:rsid w:val="00AD0723"/>
    <w:rsid w:val="00AD0B2C"/>
    <w:rsid w:val="00AD22E9"/>
    <w:rsid w:val="00AD3E6C"/>
    <w:rsid w:val="00AD5246"/>
    <w:rsid w:val="00AD5B3F"/>
    <w:rsid w:val="00AD7D44"/>
    <w:rsid w:val="00AE0AD5"/>
    <w:rsid w:val="00AE3340"/>
    <w:rsid w:val="00AE4531"/>
    <w:rsid w:val="00AF1099"/>
    <w:rsid w:val="00AF10F1"/>
    <w:rsid w:val="00AF2A80"/>
    <w:rsid w:val="00AF4B34"/>
    <w:rsid w:val="00AF587D"/>
    <w:rsid w:val="00B00F38"/>
    <w:rsid w:val="00B0216C"/>
    <w:rsid w:val="00B11F31"/>
    <w:rsid w:val="00B12105"/>
    <w:rsid w:val="00B13D16"/>
    <w:rsid w:val="00B148C0"/>
    <w:rsid w:val="00B15BB6"/>
    <w:rsid w:val="00B21CDB"/>
    <w:rsid w:val="00B279A4"/>
    <w:rsid w:val="00B27F51"/>
    <w:rsid w:val="00B3029D"/>
    <w:rsid w:val="00B314E4"/>
    <w:rsid w:val="00B35585"/>
    <w:rsid w:val="00B3565F"/>
    <w:rsid w:val="00B3574B"/>
    <w:rsid w:val="00B42864"/>
    <w:rsid w:val="00B42BD3"/>
    <w:rsid w:val="00B44829"/>
    <w:rsid w:val="00B457CF"/>
    <w:rsid w:val="00B46102"/>
    <w:rsid w:val="00B47D2E"/>
    <w:rsid w:val="00B51169"/>
    <w:rsid w:val="00B52751"/>
    <w:rsid w:val="00B52C6A"/>
    <w:rsid w:val="00B53593"/>
    <w:rsid w:val="00B53A5D"/>
    <w:rsid w:val="00B54ED5"/>
    <w:rsid w:val="00B6176F"/>
    <w:rsid w:val="00B6326B"/>
    <w:rsid w:val="00B66F05"/>
    <w:rsid w:val="00B672DD"/>
    <w:rsid w:val="00B72978"/>
    <w:rsid w:val="00B7387B"/>
    <w:rsid w:val="00B74D0E"/>
    <w:rsid w:val="00B75B99"/>
    <w:rsid w:val="00B76909"/>
    <w:rsid w:val="00B77C77"/>
    <w:rsid w:val="00B77CBF"/>
    <w:rsid w:val="00B81315"/>
    <w:rsid w:val="00B81AD6"/>
    <w:rsid w:val="00B92069"/>
    <w:rsid w:val="00B94563"/>
    <w:rsid w:val="00B954F7"/>
    <w:rsid w:val="00BA238B"/>
    <w:rsid w:val="00BA35A6"/>
    <w:rsid w:val="00BA4437"/>
    <w:rsid w:val="00BA4E31"/>
    <w:rsid w:val="00BB3CE2"/>
    <w:rsid w:val="00BB4959"/>
    <w:rsid w:val="00BC1273"/>
    <w:rsid w:val="00BC5EA0"/>
    <w:rsid w:val="00BC6CD6"/>
    <w:rsid w:val="00BD0794"/>
    <w:rsid w:val="00BD339C"/>
    <w:rsid w:val="00BD43E9"/>
    <w:rsid w:val="00BE1C4F"/>
    <w:rsid w:val="00BE2885"/>
    <w:rsid w:val="00BE41C2"/>
    <w:rsid w:val="00BF2F02"/>
    <w:rsid w:val="00BF7D7F"/>
    <w:rsid w:val="00BF7F41"/>
    <w:rsid w:val="00C00B9F"/>
    <w:rsid w:val="00C05A2F"/>
    <w:rsid w:val="00C060F5"/>
    <w:rsid w:val="00C10D43"/>
    <w:rsid w:val="00C11AC3"/>
    <w:rsid w:val="00C13785"/>
    <w:rsid w:val="00C148C9"/>
    <w:rsid w:val="00C21BC7"/>
    <w:rsid w:val="00C2200C"/>
    <w:rsid w:val="00C252C2"/>
    <w:rsid w:val="00C25BBC"/>
    <w:rsid w:val="00C2699F"/>
    <w:rsid w:val="00C354AD"/>
    <w:rsid w:val="00C41E3B"/>
    <w:rsid w:val="00C4307A"/>
    <w:rsid w:val="00C509EF"/>
    <w:rsid w:val="00C57E63"/>
    <w:rsid w:val="00C61C9A"/>
    <w:rsid w:val="00C62076"/>
    <w:rsid w:val="00C654BC"/>
    <w:rsid w:val="00C67DCC"/>
    <w:rsid w:val="00C70262"/>
    <w:rsid w:val="00C75F68"/>
    <w:rsid w:val="00C83018"/>
    <w:rsid w:val="00C86721"/>
    <w:rsid w:val="00C91565"/>
    <w:rsid w:val="00C91A64"/>
    <w:rsid w:val="00C94727"/>
    <w:rsid w:val="00C95323"/>
    <w:rsid w:val="00C97068"/>
    <w:rsid w:val="00CA1480"/>
    <w:rsid w:val="00CA4C8F"/>
    <w:rsid w:val="00CA4CB7"/>
    <w:rsid w:val="00CA5796"/>
    <w:rsid w:val="00CA7B4F"/>
    <w:rsid w:val="00CB0D1C"/>
    <w:rsid w:val="00CB5567"/>
    <w:rsid w:val="00CB6E9A"/>
    <w:rsid w:val="00CC044B"/>
    <w:rsid w:val="00CC138A"/>
    <w:rsid w:val="00CC3C66"/>
    <w:rsid w:val="00CC44EE"/>
    <w:rsid w:val="00CD05D1"/>
    <w:rsid w:val="00CD1B6E"/>
    <w:rsid w:val="00CD2D37"/>
    <w:rsid w:val="00CD2F54"/>
    <w:rsid w:val="00CD59E5"/>
    <w:rsid w:val="00CD7422"/>
    <w:rsid w:val="00CD752B"/>
    <w:rsid w:val="00CE47AA"/>
    <w:rsid w:val="00CF0458"/>
    <w:rsid w:val="00D00E86"/>
    <w:rsid w:val="00D01528"/>
    <w:rsid w:val="00D02841"/>
    <w:rsid w:val="00D03311"/>
    <w:rsid w:val="00D05255"/>
    <w:rsid w:val="00D1062B"/>
    <w:rsid w:val="00D1369D"/>
    <w:rsid w:val="00D1382F"/>
    <w:rsid w:val="00D17471"/>
    <w:rsid w:val="00D20078"/>
    <w:rsid w:val="00D20438"/>
    <w:rsid w:val="00D210CC"/>
    <w:rsid w:val="00D21E60"/>
    <w:rsid w:val="00D242D4"/>
    <w:rsid w:val="00D24C0A"/>
    <w:rsid w:val="00D2734C"/>
    <w:rsid w:val="00D34AEE"/>
    <w:rsid w:val="00D400FD"/>
    <w:rsid w:val="00D428E3"/>
    <w:rsid w:val="00D43515"/>
    <w:rsid w:val="00D44C14"/>
    <w:rsid w:val="00D455F2"/>
    <w:rsid w:val="00D4696D"/>
    <w:rsid w:val="00D47900"/>
    <w:rsid w:val="00D501F4"/>
    <w:rsid w:val="00D52290"/>
    <w:rsid w:val="00D53F4B"/>
    <w:rsid w:val="00D553E3"/>
    <w:rsid w:val="00D56136"/>
    <w:rsid w:val="00D56506"/>
    <w:rsid w:val="00D57F7F"/>
    <w:rsid w:val="00D6027F"/>
    <w:rsid w:val="00D60449"/>
    <w:rsid w:val="00D62CA2"/>
    <w:rsid w:val="00D65187"/>
    <w:rsid w:val="00D65679"/>
    <w:rsid w:val="00D65DA8"/>
    <w:rsid w:val="00D67B0C"/>
    <w:rsid w:val="00D7180C"/>
    <w:rsid w:val="00D74127"/>
    <w:rsid w:val="00D80C38"/>
    <w:rsid w:val="00D819C5"/>
    <w:rsid w:val="00D84F0A"/>
    <w:rsid w:val="00D91136"/>
    <w:rsid w:val="00D932D6"/>
    <w:rsid w:val="00D945B8"/>
    <w:rsid w:val="00D94AE4"/>
    <w:rsid w:val="00DA2589"/>
    <w:rsid w:val="00DA47DA"/>
    <w:rsid w:val="00DA5ECB"/>
    <w:rsid w:val="00DB1A8A"/>
    <w:rsid w:val="00DB6DFD"/>
    <w:rsid w:val="00DB76D4"/>
    <w:rsid w:val="00DB7AB6"/>
    <w:rsid w:val="00DB7CA7"/>
    <w:rsid w:val="00DC31F2"/>
    <w:rsid w:val="00DD2B85"/>
    <w:rsid w:val="00DD57A8"/>
    <w:rsid w:val="00DD7E1B"/>
    <w:rsid w:val="00DE0390"/>
    <w:rsid w:val="00DE274A"/>
    <w:rsid w:val="00DE447B"/>
    <w:rsid w:val="00DE73E6"/>
    <w:rsid w:val="00DE779B"/>
    <w:rsid w:val="00DF3FD2"/>
    <w:rsid w:val="00DF47EB"/>
    <w:rsid w:val="00DF4CEE"/>
    <w:rsid w:val="00DF50CC"/>
    <w:rsid w:val="00E00E8E"/>
    <w:rsid w:val="00E01698"/>
    <w:rsid w:val="00E02896"/>
    <w:rsid w:val="00E04E21"/>
    <w:rsid w:val="00E06695"/>
    <w:rsid w:val="00E079DD"/>
    <w:rsid w:val="00E11765"/>
    <w:rsid w:val="00E118BE"/>
    <w:rsid w:val="00E13B59"/>
    <w:rsid w:val="00E143FC"/>
    <w:rsid w:val="00E1664B"/>
    <w:rsid w:val="00E20234"/>
    <w:rsid w:val="00E23043"/>
    <w:rsid w:val="00E23B5C"/>
    <w:rsid w:val="00E24F2B"/>
    <w:rsid w:val="00E345C4"/>
    <w:rsid w:val="00E3510D"/>
    <w:rsid w:val="00E36F2C"/>
    <w:rsid w:val="00E37505"/>
    <w:rsid w:val="00E4461F"/>
    <w:rsid w:val="00E44682"/>
    <w:rsid w:val="00E45121"/>
    <w:rsid w:val="00E47F38"/>
    <w:rsid w:val="00E50BB7"/>
    <w:rsid w:val="00E5170A"/>
    <w:rsid w:val="00E51C08"/>
    <w:rsid w:val="00E544B2"/>
    <w:rsid w:val="00E54801"/>
    <w:rsid w:val="00E628E1"/>
    <w:rsid w:val="00E63FA0"/>
    <w:rsid w:val="00E65CAD"/>
    <w:rsid w:val="00E6689C"/>
    <w:rsid w:val="00E66B6E"/>
    <w:rsid w:val="00E708E3"/>
    <w:rsid w:val="00E72D43"/>
    <w:rsid w:val="00E73D66"/>
    <w:rsid w:val="00E7437B"/>
    <w:rsid w:val="00E754E9"/>
    <w:rsid w:val="00E77CA8"/>
    <w:rsid w:val="00E82D0C"/>
    <w:rsid w:val="00E853B1"/>
    <w:rsid w:val="00E86D06"/>
    <w:rsid w:val="00E90468"/>
    <w:rsid w:val="00E951F4"/>
    <w:rsid w:val="00E959DA"/>
    <w:rsid w:val="00E97081"/>
    <w:rsid w:val="00EA10CF"/>
    <w:rsid w:val="00EA1BF5"/>
    <w:rsid w:val="00EA31E8"/>
    <w:rsid w:val="00EB1DEB"/>
    <w:rsid w:val="00EB444B"/>
    <w:rsid w:val="00EB4B43"/>
    <w:rsid w:val="00EC021B"/>
    <w:rsid w:val="00EC4648"/>
    <w:rsid w:val="00EC4EE7"/>
    <w:rsid w:val="00ED5A49"/>
    <w:rsid w:val="00ED60D9"/>
    <w:rsid w:val="00ED62F7"/>
    <w:rsid w:val="00ED6BF0"/>
    <w:rsid w:val="00ED74E9"/>
    <w:rsid w:val="00ED7A78"/>
    <w:rsid w:val="00EE1A1A"/>
    <w:rsid w:val="00EE2759"/>
    <w:rsid w:val="00EE4243"/>
    <w:rsid w:val="00EE7942"/>
    <w:rsid w:val="00EF526C"/>
    <w:rsid w:val="00F03C5B"/>
    <w:rsid w:val="00F0601B"/>
    <w:rsid w:val="00F0657E"/>
    <w:rsid w:val="00F06974"/>
    <w:rsid w:val="00F06E5C"/>
    <w:rsid w:val="00F06FB8"/>
    <w:rsid w:val="00F11A0C"/>
    <w:rsid w:val="00F17ED5"/>
    <w:rsid w:val="00F200FE"/>
    <w:rsid w:val="00F21D63"/>
    <w:rsid w:val="00F2643B"/>
    <w:rsid w:val="00F275D5"/>
    <w:rsid w:val="00F27BDD"/>
    <w:rsid w:val="00F346EE"/>
    <w:rsid w:val="00F347D3"/>
    <w:rsid w:val="00F3767D"/>
    <w:rsid w:val="00F4287E"/>
    <w:rsid w:val="00F431AD"/>
    <w:rsid w:val="00F4441A"/>
    <w:rsid w:val="00F50C54"/>
    <w:rsid w:val="00F56AD0"/>
    <w:rsid w:val="00F56C2F"/>
    <w:rsid w:val="00F6061C"/>
    <w:rsid w:val="00F60FF5"/>
    <w:rsid w:val="00F626DE"/>
    <w:rsid w:val="00F62FB0"/>
    <w:rsid w:val="00F63AD6"/>
    <w:rsid w:val="00F6791B"/>
    <w:rsid w:val="00F738A6"/>
    <w:rsid w:val="00F75822"/>
    <w:rsid w:val="00F80376"/>
    <w:rsid w:val="00F83070"/>
    <w:rsid w:val="00F833B4"/>
    <w:rsid w:val="00F909CE"/>
    <w:rsid w:val="00F9175B"/>
    <w:rsid w:val="00F94713"/>
    <w:rsid w:val="00FA1435"/>
    <w:rsid w:val="00FA4E85"/>
    <w:rsid w:val="00FB025D"/>
    <w:rsid w:val="00FB3C36"/>
    <w:rsid w:val="00FB6019"/>
    <w:rsid w:val="00FC611B"/>
    <w:rsid w:val="00FC6EAB"/>
    <w:rsid w:val="00FD6142"/>
    <w:rsid w:val="00FD70A8"/>
    <w:rsid w:val="00FE51C9"/>
    <w:rsid w:val="00FE5ADC"/>
    <w:rsid w:val="00FE738B"/>
    <w:rsid w:val="00FF07B2"/>
    <w:rsid w:val="00FF0A1D"/>
    <w:rsid w:val="00FF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1E280B"/>
  <w15:chartTrackingRefBased/>
  <w15:docId w15:val="{2F7BCF60-947E-4947-B775-D5DA6B3C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400" w:lineRule="exact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Lines/>
      <w:numPr>
        <w:numId w:val="1"/>
      </w:numPr>
      <w:tabs>
        <w:tab w:val="left" w:pos="1134"/>
      </w:tabs>
      <w:spacing w:before="120" w:after="120" w:line="380" w:lineRule="atLeast"/>
      <w:outlineLvl w:val="0"/>
    </w:pPr>
    <w:rPr>
      <w:rFonts w:ascii="黑体" w:eastAsia="黑体"/>
      <w:kern w:val="44"/>
      <w:sz w:val="30"/>
    </w:rPr>
  </w:style>
  <w:style w:type="paragraph" w:styleId="2">
    <w:name w:val="heading 2"/>
    <w:basedOn w:val="a"/>
    <w:next w:val="a0"/>
    <w:qFormat/>
    <w:pPr>
      <w:widowControl/>
      <w:numPr>
        <w:ilvl w:val="1"/>
        <w:numId w:val="1"/>
      </w:numPr>
      <w:spacing w:before="240" w:after="240"/>
      <w:outlineLvl w:val="1"/>
    </w:pPr>
    <w:rPr>
      <w:rFonts w:ascii="黑体" w:eastAsia="黑体" w:hAnsi="Arial"/>
      <w:kern w:val="0"/>
      <w:sz w:val="28"/>
    </w:rPr>
  </w:style>
  <w:style w:type="paragraph" w:styleId="3">
    <w:name w:val="heading 3"/>
    <w:basedOn w:val="a"/>
    <w:next w:val="a0"/>
    <w:qFormat/>
    <w:pPr>
      <w:widowControl/>
      <w:numPr>
        <w:ilvl w:val="2"/>
        <w:numId w:val="1"/>
      </w:numPr>
      <w:spacing w:before="120" w:after="120" w:line="320" w:lineRule="exact"/>
      <w:outlineLvl w:val="2"/>
    </w:pPr>
    <w:rPr>
      <w:rFonts w:ascii="黑体" w:eastAsia="黑体" w:hAnsi="Arial"/>
      <w:color w:val="000000"/>
      <w:kern w:val="0"/>
    </w:rPr>
  </w:style>
  <w:style w:type="paragraph" w:styleId="4">
    <w:name w:val="heading 4"/>
    <w:basedOn w:val="a"/>
    <w:next w:val="a0"/>
    <w:qFormat/>
    <w:pPr>
      <w:keepNext/>
      <w:adjustRightInd w:val="0"/>
      <w:spacing w:before="120" w:after="120" w:line="440" w:lineRule="exact"/>
      <w:textAlignment w:val="baseline"/>
      <w:outlineLvl w:val="3"/>
    </w:pPr>
    <w:rPr>
      <w:rFonts w:ascii="黑体" w:eastAsia="黑体"/>
      <w:kern w:val="0"/>
      <w:sz w:val="30"/>
    </w:rPr>
  </w:style>
  <w:style w:type="paragraph" w:styleId="5">
    <w:name w:val="heading 5"/>
    <w:basedOn w:val="a"/>
    <w:next w:val="a0"/>
    <w:qFormat/>
    <w:pPr>
      <w:keepNext/>
      <w:spacing w:before="240"/>
      <w:jc w:val="center"/>
      <w:outlineLvl w:val="4"/>
    </w:pPr>
    <w:rPr>
      <w:rFonts w:ascii="Arial" w:eastAsia="黑体" w:hAnsi="Arial"/>
      <w:sz w:val="44"/>
    </w:rPr>
  </w:style>
  <w:style w:type="paragraph" w:styleId="6">
    <w:name w:val="heading 6"/>
    <w:basedOn w:val="a"/>
    <w:next w:val="a0"/>
    <w:qFormat/>
    <w:pPr>
      <w:keepNext/>
      <w:keepLines/>
      <w:spacing w:before="240" w:after="64" w:line="320" w:lineRule="auto"/>
      <w:outlineLvl w:val="5"/>
    </w:pPr>
    <w:rPr>
      <w:rFonts w:ascii="Arial" w:eastAsia="黑体" w:hAnsi="Arial"/>
      <w:b/>
    </w:rPr>
  </w:style>
  <w:style w:type="paragraph" w:styleId="7">
    <w:name w:val="heading 7"/>
    <w:basedOn w:val="a"/>
    <w:next w:val="a0"/>
    <w:qFormat/>
    <w:pPr>
      <w:keepNext/>
      <w:keepLines/>
      <w:spacing w:before="240" w:after="64" w:line="320" w:lineRule="auto"/>
      <w:outlineLvl w:val="6"/>
    </w:pPr>
    <w:rPr>
      <w:b/>
    </w:rPr>
  </w:style>
  <w:style w:type="paragraph" w:styleId="8">
    <w:name w:val="heading 8"/>
    <w:basedOn w:val="a"/>
    <w:next w:val="a0"/>
    <w:qFormat/>
    <w:pPr>
      <w:keepNext/>
      <w:keepLines/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"/>
    <w:next w:val="a0"/>
    <w:qFormat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pPr>
      <w:ind w:firstLine="420"/>
    </w:pPr>
    <w:rPr>
      <w:rFonts w:ascii="宋体"/>
    </w:rPr>
  </w:style>
  <w:style w:type="character" w:styleId="a4">
    <w:name w:val="page number"/>
    <w:basedOn w:val="a1"/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10">
    <w:name w:val="目录 1"/>
    <w:basedOn w:val="a"/>
    <w:next w:val="a"/>
    <w:autoRedefine/>
    <w:uiPriority w:val="39"/>
    <w:pPr>
      <w:tabs>
        <w:tab w:val="left" w:pos="315"/>
        <w:tab w:val="left" w:pos="480"/>
        <w:tab w:val="right" w:leader="dot" w:pos="8302"/>
      </w:tabs>
      <w:spacing w:before="40"/>
      <w:jc w:val="left"/>
    </w:pPr>
    <w:rPr>
      <w:rFonts w:ascii="Arial" w:eastAsia="黑体" w:hAnsi="Arial"/>
      <w:caps/>
      <w:noProof/>
    </w:rPr>
  </w:style>
  <w:style w:type="paragraph" w:customStyle="1" w:styleId="20">
    <w:name w:val="目录 2"/>
    <w:basedOn w:val="a"/>
    <w:next w:val="a"/>
    <w:autoRedefine/>
    <w:uiPriority w:val="39"/>
    <w:pPr>
      <w:tabs>
        <w:tab w:val="left" w:pos="720"/>
        <w:tab w:val="left" w:pos="960"/>
        <w:tab w:val="right" w:leader="dot" w:pos="8302"/>
      </w:tabs>
      <w:ind w:left="240"/>
      <w:jc w:val="left"/>
    </w:pPr>
    <w:rPr>
      <w:smallCaps/>
      <w:noProof/>
    </w:rPr>
  </w:style>
  <w:style w:type="paragraph" w:customStyle="1" w:styleId="30">
    <w:name w:val="目录 3"/>
    <w:basedOn w:val="a"/>
    <w:next w:val="a"/>
    <w:autoRedefine/>
    <w:semiHidden/>
    <w:rsid w:val="00541B1D"/>
    <w:pPr>
      <w:tabs>
        <w:tab w:val="left" w:pos="1000"/>
        <w:tab w:val="right" w:leader="dot" w:pos="8302"/>
      </w:tabs>
      <w:jc w:val="left"/>
    </w:pPr>
    <w:rPr>
      <w:i/>
      <w:sz w:val="20"/>
    </w:rPr>
  </w:style>
  <w:style w:type="paragraph" w:customStyle="1" w:styleId="40">
    <w:name w:val="目录 4"/>
    <w:basedOn w:val="a"/>
    <w:next w:val="a"/>
    <w:autoRedefine/>
    <w:semiHidden/>
    <w:pPr>
      <w:tabs>
        <w:tab w:val="right" w:leader="dot" w:pos="8302"/>
      </w:tabs>
      <w:spacing w:before="40"/>
      <w:ind w:left="720" w:hanging="720"/>
      <w:jc w:val="left"/>
    </w:pPr>
    <w:rPr>
      <w:rFonts w:ascii="黑体" w:eastAsia="黑体"/>
      <w:noProof/>
    </w:rPr>
  </w:style>
  <w:style w:type="paragraph" w:customStyle="1" w:styleId="50">
    <w:name w:val="目录 5"/>
    <w:basedOn w:val="a"/>
    <w:next w:val="a"/>
    <w:autoRedefine/>
    <w:semiHidden/>
    <w:pPr>
      <w:ind w:left="960"/>
      <w:jc w:val="left"/>
    </w:pPr>
    <w:rPr>
      <w:sz w:val="18"/>
    </w:rPr>
  </w:style>
  <w:style w:type="paragraph" w:customStyle="1" w:styleId="60">
    <w:name w:val="目录 6"/>
    <w:basedOn w:val="a"/>
    <w:next w:val="a"/>
    <w:autoRedefine/>
    <w:semiHidden/>
    <w:pPr>
      <w:ind w:left="1200"/>
      <w:jc w:val="left"/>
    </w:pPr>
    <w:rPr>
      <w:sz w:val="18"/>
    </w:rPr>
  </w:style>
  <w:style w:type="paragraph" w:customStyle="1" w:styleId="70">
    <w:name w:val="目录 7"/>
    <w:basedOn w:val="a"/>
    <w:next w:val="a"/>
    <w:autoRedefine/>
    <w:semiHidden/>
    <w:pPr>
      <w:ind w:left="1440"/>
      <w:jc w:val="left"/>
    </w:pPr>
    <w:rPr>
      <w:sz w:val="18"/>
    </w:rPr>
  </w:style>
  <w:style w:type="paragraph" w:customStyle="1" w:styleId="80">
    <w:name w:val="目录 8"/>
    <w:basedOn w:val="a"/>
    <w:next w:val="a"/>
    <w:autoRedefine/>
    <w:semiHidden/>
    <w:pPr>
      <w:ind w:left="1680"/>
      <w:jc w:val="left"/>
    </w:pPr>
    <w:rPr>
      <w:sz w:val="18"/>
    </w:rPr>
  </w:style>
  <w:style w:type="paragraph" w:customStyle="1" w:styleId="90">
    <w:name w:val="目录 9"/>
    <w:basedOn w:val="a"/>
    <w:next w:val="a"/>
    <w:autoRedefine/>
    <w:semiHidden/>
    <w:pPr>
      <w:ind w:left="1920"/>
      <w:jc w:val="left"/>
    </w:pPr>
    <w:rPr>
      <w:sz w:val="18"/>
    </w:rPr>
  </w:style>
  <w:style w:type="paragraph" w:styleId="a7">
    <w:name w:val="caption"/>
    <w:basedOn w:val="a"/>
    <w:next w:val="a"/>
    <w:qFormat/>
    <w:pPr>
      <w:spacing w:before="152" w:after="160"/>
    </w:pPr>
    <w:rPr>
      <w:rFonts w:ascii="Arial" w:eastAsia="黑体" w:hAnsi="Arial"/>
    </w:rPr>
  </w:style>
  <w:style w:type="paragraph" w:styleId="a8">
    <w:name w:val="table of figures"/>
    <w:basedOn w:val="a"/>
    <w:next w:val="a"/>
    <w:semiHidden/>
    <w:pPr>
      <w:ind w:left="840" w:hanging="420"/>
    </w:pPr>
  </w:style>
  <w:style w:type="paragraph" w:styleId="a9">
    <w:name w:val="Document Map"/>
    <w:basedOn w:val="a"/>
    <w:semiHidden/>
    <w:pPr>
      <w:shd w:val="clear" w:color="auto" w:fill="000080"/>
    </w:pPr>
  </w:style>
  <w:style w:type="paragraph" w:styleId="aa">
    <w:name w:val="footnote text"/>
    <w:basedOn w:val="a"/>
    <w:semiHidden/>
    <w:pPr>
      <w:snapToGrid w:val="0"/>
      <w:jc w:val="left"/>
    </w:pPr>
    <w:rPr>
      <w:sz w:val="18"/>
      <w:szCs w:val="18"/>
    </w:rPr>
  </w:style>
  <w:style w:type="character" w:styleId="ab">
    <w:name w:val="footnote reference"/>
    <w:semiHidden/>
    <w:rPr>
      <w:vertAlign w:val="superscript"/>
    </w:rPr>
  </w:style>
  <w:style w:type="paragraph" w:styleId="ac">
    <w:name w:val="Body Text Indent"/>
    <w:basedOn w:val="a"/>
    <w:pPr>
      <w:spacing w:line="480" w:lineRule="exact"/>
      <w:ind w:left="425"/>
    </w:pPr>
    <w:rPr>
      <w:rFonts w:ascii="宋体"/>
    </w:rPr>
  </w:style>
  <w:style w:type="character" w:styleId="ad">
    <w:name w:val="annotation reference"/>
    <w:semiHidden/>
    <w:rPr>
      <w:sz w:val="21"/>
      <w:szCs w:val="21"/>
    </w:rPr>
  </w:style>
  <w:style w:type="paragraph" w:styleId="ae">
    <w:name w:val="annotation text"/>
    <w:basedOn w:val="a"/>
    <w:semiHidden/>
    <w:pPr>
      <w:jc w:val="left"/>
    </w:pPr>
  </w:style>
  <w:style w:type="paragraph" w:styleId="af">
    <w:name w:val="annotation subject"/>
    <w:basedOn w:val="ae"/>
    <w:next w:val="ae"/>
    <w:semiHidden/>
    <w:rPr>
      <w:b/>
      <w:bCs/>
    </w:rPr>
  </w:style>
  <w:style w:type="paragraph" w:styleId="af0">
    <w:name w:val="Balloon Text"/>
    <w:basedOn w:val="a"/>
    <w:semiHidden/>
    <w:rPr>
      <w:sz w:val="18"/>
      <w:szCs w:val="18"/>
    </w:rPr>
  </w:style>
  <w:style w:type="table" w:styleId="af1">
    <w:name w:val="Table Grid"/>
    <w:basedOn w:val="a2"/>
    <w:rsid w:val="00F738A6"/>
    <w:pPr>
      <w:widowControl w:val="0"/>
      <w:spacing w:line="4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2">
    <w:basedOn w:val="a"/>
    <w:next w:val="a0"/>
    <w:rsid w:val="00F4287E"/>
    <w:pPr>
      <w:ind w:firstLine="420"/>
    </w:pPr>
    <w:rPr>
      <w:rFonts w:ascii="宋体"/>
    </w:rPr>
  </w:style>
  <w:style w:type="character" w:styleId="af3">
    <w:name w:val="Hyperlink"/>
    <w:rsid w:val="00256E6B"/>
    <w:rPr>
      <w:color w:val="0000FF"/>
      <w:u w:val="single"/>
    </w:rPr>
  </w:style>
  <w:style w:type="paragraph" w:styleId="af4">
    <w:name w:val="Normal (Web)"/>
    <w:basedOn w:val="a"/>
    <w:rsid w:val="00851A4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styleId="af5">
    <w:name w:val="Strong"/>
    <w:qFormat/>
    <w:rsid w:val="00851A4F"/>
    <w:rPr>
      <w:b/>
      <w:bCs/>
    </w:rPr>
  </w:style>
  <w:style w:type="paragraph" w:customStyle="1" w:styleId="11">
    <w:name w:val="样式1"/>
    <w:basedOn w:val="af6"/>
    <w:link w:val="1Char"/>
    <w:autoRedefine/>
    <w:rsid w:val="00050640"/>
    <w:pPr>
      <w:spacing w:after="0" w:line="360" w:lineRule="auto"/>
      <w:ind w:left="720" w:firstLineChars="0" w:firstLine="0"/>
    </w:pPr>
    <w:rPr>
      <w:rFonts w:ascii="宋体" w:hAnsi="宋体"/>
      <w:b/>
      <w:kern w:val="0"/>
      <w:szCs w:val="24"/>
    </w:rPr>
  </w:style>
  <w:style w:type="character" w:customStyle="1" w:styleId="af7">
    <w:name w:val="正文文本 字符"/>
    <w:link w:val="af8"/>
    <w:rsid w:val="00E079DD"/>
    <w:rPr>
      <w:rFonts w:eastAsia="宋体"/>
      <w:kern w:val="2"/>
      <w:sz w:val="24"/>
      <w:lang w:val="en-US" w:eastAsia="zh-CN" w:bidi="ar-SA"/>
    </w:rPr>
  </w:style>
  <w:style w:type="paragraph" w:styleId="af8">
    <w:name w:val="Body Text"/>
    <w:basedOn w:val="a"/>
    <w:link w:val="af7"/>
    <w:rsid w:val="00E079DD"/>
    <w:pPr>
      <w:spacing w:after="120"/>
    </w:pPr>
  </w:style>
  <w:style w:type="paragraph" w:customStyle="1" w:styleId="af6">
    <w:name w:val="正文首行缩进"/>
    <w:basedOn w:val="af8"/>
    <w:link w:val="Char"/>
    <w:rsid w:val="00E079DD"/>
    <w:pPr>
      <w:ind w:firstLineChars="100" w:firstLine="420"/>
    </w:pPr>
  </w:style>
  <w:style w:type="character" w:customStyle="1" w:styleId="Char">
    <w:name w:val="正文首行缩进 Char"/>
    <w:basedOn w:val="af7"/>
    <w:link w:val="af6"/>
    <w:rsid w:val="00E079DD"/>
    <w:rPr>
      <w:rFonts w:eastAsia="宋体"/>
      <w:kern w:val="2"/>
      <w:sz w:val="24"/>
      <w:lang w:val="en-US" w:eastAsia="zh-CN" w:bidi="ar-SA"/>
    </w:rPr>
  </w:style>
  <w:style w:type="character" w:customStyle="1" w:styleId="1Char">
    <w:name w:val="样式1 Char"/>
    <w:link w:val="11"/>
    <w:rsid w:val="00050640"/>
    <w:rPr>
      <w:rFonts w:ascii="宋体" w:eastAsia="宋体" w:hAnsi="宋体"/>
      <w:b/>
      <w:kern w:val="2"/>
      <w:sz w:val="24"/>
      <w:szCs w:val="24"/>
      <w:lang w:val="en-US" w:eastAsia="zh-CN" w:bidi="ar-SA"/>
    </w:rPr>
  </w:style>
  <w:style w:type="paragraph" w:customStyle="1" w:styleId="21">
    <w:name w:val="样式2"/>
    <w:basedOn w:val="a"/>
    <w:rsid w:val="009818FC"/>
    <w:pPr>
      <w:autoSpaceDE w:val="0"/>
      <w:autoSpaceDN w:val="0"/>
      <w:adjustRightInd w:val="0"/>
      <w:spacing w:line="460" w:lineRule="exact"/>
      <w:jc w:val="left"/>
    </w:pPr>
    <w:rPr>
      <w:rFonts w:ascii="宋体"/>
      <w:szCs w:val="24"/>
    </w:rPr>
  </w:style>
  <w:style w:type="paragraph" w:styleId="12">
    <w:name w:val="index 1"/>
    <w:basedOn w:val="a"/>
    <w:next w:val="a"/>
    <w:autoRedefine/>
    <w:semiHidden/>
    <w:rsid w:val="009818FC"/>
    <w:pPr>
      <w:ind w:left="240" w:hanging="240"/>
      <w:jc w:val="left"/>
    </w:pPr>
    <w:rPr>
      <w:sz w:val="20"/>
      <w:szCs w:val="24"/>
    </w:rPr>
  </w:style>
  <w:style w:type="paragraph" w:styleId="22">
    <w:name w:val="index 2"/>
    <w:basedOn w:val="a"/>
    <w:next w:val="a"/>
    <w:autoRedefine/>
    <w:semiHidden/>
    <w:rsid w:val="009818FC"/>
    <w:pPr>
      <w:ind w:left="480" w:hanging="240"/>
      <w:jc w:val="left"/>
    </w:pPr>
    <w:rPr>
      <w:sz w:val="20"/>
      <w:szCs w:val="24"/>
    </w:rPr>
  </w:style>
  <w:style w:type="paragraph" w:styleId="31">
    <w:name w:val="index 3"/>
    <w:basedOn w:val="a"/>
    <w:next w:val="a"/>
    <w:autoRedefine/>
    <w:semiHidden/>
    <w:rsid w:val="009818FC"/>
    <w:pPr>
      <w:ind w:left="720" w:hanging="240"/>
      <w:jc w:val="left"/>
    </w:pPr>
    <w:rPr>
      <w:sz w:val="20"/>
      <w:szCs w:val="24"/>
    </w:rPr>
  </w:style>
  <w:style w:type="paragraph" w:styleId="41">
    <w:name w:val="index 4"/>
    <w:basedOn w:val="a"/>
    <w:next w:val="a"/>
    <w:autoRedefine/>
    <w:semiHidden/>
    <w:rsid w:val="009818FC"/>
    <w:pPr>
      <w:ind w:left="960" w:hanging="240"/>
      <w:jc w:val="left"/>
    </w:pPr>
    <w:rPr>
      <w:sz w:val="20"/>
      <w:szCs w:val="24"/>
    </w:rPr>
  </w:style>
  <w:style w:type="paragraph" w:styleId="51">
    <w:name w:val="index 5"/>
    <w:basedOn w:val="a"/>
    <w:next w:val="a"/>
    <w:autoRedefine/>
    <w:semiHidden/>
    <w:rsid w:val="009818FC"/>
    <w:pPr>
      <w:ind w:left="1200" w:hanging="240"/>
      <w:jc w:val="left"/>
    </w:pPr>
    <w:rPr>
      <w:sz w:val="20"/>
      <w:szCs w:val="24"/>
    </w:rPr>
  </w:style>
  <w:style w:type="paragraph" w:styleId="61">
    <w:name w:val="index 6"/>
    <w:basedOn w:val="a"/>
    <w:next w:val="a"/>
    <w:autoRedefine/>
    <w:semiHidden/>
    <w:rsid w:val="009818FC"/>
    <w:pPr>
      <w:ind w:left="1440" w:hanging="240"/>
      <w:jc w:val="left"/>
    </w:pPr>
    <w:rPr>
      <w:sz w:val="20"/>
      <w:szCs w:val="24"/>
    </w:rPr>
  </w:style>
  <w:style w:type="paragraph" w:styleId="71">
    <w:name w:val="index 7"/>
    <w:basedOn w:val="a"/>
    <w:next w:val="a"/>
    <w:autoRedefine/>
    <w:semiHidden/>
    <w:rsid w:val="009818FC"/>
    <w:pPr>
      <w:ind w:left="1680" w:hanging="240"/>
      <w:jc w:val="left"/>
    </w:pPr>
    <w:rPr>
      <w:sz w:val="20"/>
      <w:szCs w:val="24"/>
    </w:rPr>
  </w:style>
  <w:style w:type="paragraph" w:styleId="81">
    <w:name w:val="index 8"/>
    <w:basedOn w:val="a"/>
    <w:next w:val="a"/>
    <w:autoRedefine/>
    <w:semiHidden/>
    <w:rsid w:val="009818FC"/>
    <w:pPr>
      <w:ind w:left="1920" w:hanging="240"/>
      <w:jc w:val="left"/>
    </w:pPr>
    <w:rPr>
      <w:sz w:val="20"/>
      <w:szCs w:val="24"/>
    </w:rPr>
  </w:style>
  <w:style w:type="paragraph" w:styleId="91">
    <w:name w:val="index 9"/>
    <w:basedOn w:val="a"/>
    <w:next w:val="a"/>
    <w:autoRedefine/>
    <w:semiHidden/>
    <w:rsid w:val="009818FC"/>
    <w:pPr>
      <w:ind w:left="2160" w:hanging="240"/>
      <w:jc w:val="left"/>
    </w:pPr>
    <w:rPr>
      <w:sz w:val="20"/>
      <w:szCs w:val="24"/>
    </w:rPr>
  </w:style>
  <w:style w:type="paragraph" w:styleId="af9">
    <w:name w:val="index heading"/>
    <w:basedOn w:val="a"/>
    <w:next w:val="12"/>
    <w:semiHidden/>
    <w:rsid w:val="009818FC"/>
    <w:pPr>
      <w:jc w:val="left"/>
    </w:pPr>
    <w:rPr>
      <w:sz w:val="20"/>
      <w:szCs w:val="24"/>
    </w:rPr>
  </w:style>
  <w:style w:type="paragraph" w:customStyle="1" w:styleId="CharChar4CharCharCharCharCharCharCharCharCharCharCharCharCharCharCharChar">
    <w:name w:val="Char Char4 Char Char Char Char Char Char Char Char Char Char Char Char Char Char Char Char"/>
    <w:basedOn w:val="a"/>
    <w:rsid w:val="00D1382F"/>
    <w:pPr>
      <w:spacing w:line="240" w:lineRule="auto"/>
    </w:pPr>
    <w:rPr>
      <w:sz w:val="21"/>
      <w:szCs w:val="24"/>
    </w:rPr>
  </w:style>
  <w:style w:type="paragraph" w:customStyle="1" w:styleId="afa">
    <w:name w:val="正文格式"/>
    <w:basedOn w:val="a"/>
    <w:link w:val="Char1"/>
    <w:rsid w:val="00D1382F"/>
    <w:pPr>
      <w:widowControl/>
      <w:adjustRightInd w:val="0"/>
      <w:snapToGrid w:val="0"/>
      <w:spacing w:line="400" w:lineRule="atLeast"/>
      <w:ind w:firstLineChars="200" w:firstLine="482"/>
      <w:textAlignment w:val="baseline"/>
    </w:pPr>
    <w:rPr>
      <w:kern w:val="0"/>
    </w:rPr>
  </w:style>
  <w:style w:type="character" w:customStyle="1" w:styleId="Char1">
    <w:name w:val="正文格式 Char1"/>
    <w:link w:val="afa"/>
    <w:rsid w:val="00D1382F"/>
    <w:rPr>
      <w:rFonts w:eastAsia="宋体"/>
      <w:sz w:val="24"/>
      <w:lang w:val="en-US" w:eastAsia="zh-CN" w:bidi="ar-SA"/>
    </w:rPr>
  </w:style>
  <w:style w:type="paragraph" w:styleId="afb">
    <w:name w:val="endnote text"/>
    <w:basedOn w:val="a"/>
    <w:semiHidden/>
    <w:rsid w:val="006F4BCE"/>
    <w:pPr>
      <w:snapToGrid w:val="0"/>
      <w:spacing w:line="360" w:lineRule="auto"/>
      <w:jc w:val="left"/>
    </w:pPr>
    <w:rPr>
      <w:rFonts w:ascii="Arial" w:hAnsi="Arial"/>
      <w:szCs w:val="21"/>
    </w:rPr>
  </w:style>
  <w:style w:type="character" w:styleId="afc">
    <w:name w:val="endnote reference"/>
    <w:semiHidden/>
    <w:rsid w:val="006F4BCE"/>
    <w:rPr>
      <w:vertAlign w:val="superscript"/>
    </w:rPr>
  </w:style>
  <w:style w:type="paragraph" w:customStyle="1" w:styleId="15">
    <w:name w:val="正文 小四宋体（首行缩进两字+1.5倍行距）"/>
    <w:basedOn w:val="a"/>
    <w:rsid w:val="003F2229"/>
    <w:pPr>
      <w:spacing w:line="360" w:lineRule="auto"/>
      <w:ind w:firstLineChars="200" w:firstLine="480"/>
    </w:pPr>
    <w:rPr>
      <w:rFonts w:ascii="Arial" w:hAnsi="Arial" w:cs="宋体"/>
    </w:rPr>
  </w:style>
  <w:style w:type="paragraph" w:styleId="afd">
    <w:name w:val="Plain Text"/>
    <w:basedOn w:val="a"/>
    <w:rsid w:val="003F2229"/>
    <w:pPr>
      <w:spacing w:line="240" w:lineRule="auto"/>
    </w:pPr>
    <w:rPr>
      <w:rFonts w:ascii="宋体" w:hAnsi="Courier New" w:cs="Courier New"/>
      <w:sz w:val="21"/>
      <w:szCs w:val="21"/>
    </w:rPr>
  </w:style>
  <w:style w:type="paragraph" w:styleId="afe">
    <w:name w:val="Date"/>
    <w:basedOn w:val="a"/>
    <w:next w:val="a"/>
    <w:rsid w:val="00D60449"/>
    <w:pPr>
      <w:ind w:leftChars="2500" w:left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4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3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5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MY_DOT\&#30805;&#22763;&#35770;&#25991;&#24320;&#39064;&#25253;&#21578;&#27169;&#2649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硕士论文开题报告模板.dot</Template>
  <TotalTime>3</TotalTime>
  <Pages>4</Pages>
  <Words>140</Words>
  <Characters>800</Characters>
  <Application>Microsoft Office Word</Application>
  <DocSecurity>0</DocSecurity>
  <Lines>6</Lines>
  <Paragraphs>1</Paragraphs>
  <ScaleCrop>false</ScaleCrop>
  <Company>BUAA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题报告</dc:title>
  <dc:subject/>
  <dc:creator>余 志浩</dc:creator>
  <cp:keywords/>
  <dc:description/>
  <cp:lastModifiedBy>黒島 飛鳥</cp:lastModifiedBy>
  <cp:revision>10</cp:revision>
  <cp:lastPrinted>2004-12-23T09:34:00Z</cp:lastPrinted>
  <dcterms:created xsi:type="dcterms:W3CDTF">2021-04-01T01:49:00Z</dcterms:created>
  <dcterms:modified xsi:type="dcterms:W3CDTF">2021-04-08T08:34:00Z</dcterms:modified>
  <cp:category/>
</cp:coreProperties>
</file>